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475F9" w14:textId="77777777" w:rsidR="00200989" w:rsidRDefault="00200989" w:rsidP="00200989">
      <w:pPr>
        <w:pStyle w:val="NoSpacing"/>
        <w:jc w:val="both"/>
        <w:rPr>
          <w:rFonts w:ascii="Times New Roman" w:hAnsi="Times New Roman" w:cs="Times New Roman"/>
          <w:b/>
        </w:rPr>
      </w:pPr>
    </w:p>
    <w:sdt>
      <w:sdtPr>
        <w:rPr>
          <w:rFonts w:ascii="Times New Roman" w:eastAsiaTheme="minorHAnsi" w:hAnsi="Times New Roman"/>
          <w:sz w:val="24"/>
        </w:rPr>
        <w:id w:val="-1926946792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="Times New Roman"/>
          <w:b/>
          <w:bCs/>
          <w:color w:val="000000"/>
          <w:sz w:val="22"/>
          <w:szCs w:val="24"/>
        </w:rPr>
      </w:sdtEndPr>
      <w:sdtContent>
        <w:p w14:paraId="53FEABD2" w14:textId="77777777" w:rsidR="00200989" w:rsidRDefault="00200989" w:rsidP="00200989">
          <w:pPr>
            <w:pStyle w:val="NoSpacing"/>
            <w:jc w:val="both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AE10CC8" wp14:editId="46B425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70" name="Group 7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71" name="Rectangle 71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2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noProof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12-17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282C9C24" w14:textId="0D40EF2E" w:rsidR="00200989" w:rsidRDefault="004D70C7" w:rsidP="00200989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noProof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2/17/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3" name="Group 73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74" name="Group 74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75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3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4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6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87" name="Group 8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1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2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3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4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5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2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3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4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AE10CC8" id="Group 70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">
                    <v:rect id="Rectangle 71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12-17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282C9C24" w14:textId="0D40EF2E" w:rsidR="00200989" w:rsidRDefault="004D70C7" w:rsidP="00200989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2/17/2018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73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    <v:group id="Group 74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8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6C127360" w14:textId="17F9DAC1" w:rsidR="00200989" w:rsidRDefault="004D70C7" w:rsidP="00200989">
          <w:pPr>
            <w:spacing w:after="160" w:line="259" w:lineRule="auto"/>
            <w:jc w:val="both"/>
            <w:rPr>
              <w:rFonts w:eastAsia="Times New Roman" w:cs="Times New Roman"/>
              <w:b/>
              <w:bCs/>
              <w:color w:val="000000"/>
              <w:szCs w:val="24"/>
            </w:rPr>
          </w:pPr>
          <w:r w:rsidRPr="00CE3DA7">
            <w:rPr>
              <w:rFonts w:eastAsia="Times New Roman" w:cs="Times New Roman"/>
              <w:b/>
              <w:bCs/>
              <w:noProof/>
              <w:color w:val="000000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36ECC3C0" wp14:editId="5050C748">
                    <wp:simplePos x="0" y="0"/>
                    <wp:positionH relativeFrom="column">
                      <wp:posOffset>2457450</wp:posOffset>
                    </wp:positionH>
                    <wp:positionV relativeFrom="paragraph">
                      <wp:posOffset>2810510</wp:posOffset>
                    </wp:positionV>
                    <wp:extent cx="3886200" cy="2409825"/>
                    <wp:effectExtent l="0" t="0" r="19050" b="2857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86200" cy="24098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467E8D9" w14:textId="77777777" w:rsidR="00200989" w:rsidRPr="00D5246F" w:rsidRDefault="00200989" w:rsidP="00200989">
                                <w:pPr>
                                  <w:ind w:left="284"/>
                                  <w:rPr>
                                    <w:sz w:val="36"/>
                                  </w:rPr>
                                </w:pPr>
                                <w:r w:rsidRPr="00D5246F">
                                  <w:rPr>
                                    <w:sz w:val="36"/>
                                  </w:rPr>
                                  <w:t>Fatima Hyder</w:t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>
                                  <w:rPr>
                                    <w:sz w:val="36"/>
                                  </w:rPr>
                                  <w:t>219322</w:t>
                                </w:r>
                              </w:p>
                              <w:p w14:paraId="215C8687" w14:textId="77777777" w:rsidR="00200989" w:rsidRPr="00D5246F" w:rsidRDefault="00200989" w:rsidP="00200989">
                                <w:pPr>
                                  <w:ind w:left="284"/>
                                  <w:rPr>
                                    <w:sz w:val="36"/>
                                  </w:rPr>
                                </w:pPr>
                                <w:r w:rsidRPr="00D5246F">
                                  <w:rPr>
                                    <w:sz w:val="36"/>
                                  </w:rPr>
                                  <w:t>Hamza Zahid</w:t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>
                                  <w:rPr>
                                    <w:sz w:val="36"/>
                                  </w:rPr>
                                  <w:t>219400</w:t>
                                </w:r>
                              </w:p>
                              <w:p w14:paraId="75A1BDA2" w14:textId="77777777" w:rsidR="00200989" w:rsidRPr="00D5246F" w:rsidRDefault="00200989" w:rsidP="00200989">
                                <w:pPr>
                                  <w:ind w:left="284"/>
                                  <w:rPr>
                                    <w:sz w:val="36"/>
                                  </w:rPr>
                                </w:pPr>
                                <w:r w:rsidRPr="00D5246F">
                                  <w:rPr>
                                    <w:sz w:val="36"/>
                                  </w:rPr>
                                  <w:t>Noor Ul Ayn</w:t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>
                                  <w:rPr>
                                    <w:sz w:val="36"/>
                                  </w:rPr>
                                  <w:t>208971</w:t>
                                </w:r>
                              </w:p>
                              <w:p w14:paraId="58F4F2D3" w14:textId="77777777" w:rsidR="00200989" w:rsidRPr="00D5246F" w:rsidRDefault="00200989" w:rsidP="00200989">
                                <w:pPr>
                                  <w:ind w:left="284"/>
                                  <w:rPr>
                                    <w:sz w:val="36"/>
                                  </w:rPr>
                                </w:pPr>
                                <w:r w:rsidRPr="00D5246F">
                                  <w:rPr>
                                    <w:sz w:val="36"/>
                                  </w:rPr>
                                  <w:t>Sami Alavi</w:t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 w:rsidRPr="00D5246F">
                                  <w:rPr>
                                    <w:sz w:val="36"/>
                                  </w:rPr>
                                  <w:tab/>
                                </w:r>
                                <w:r>
                                  <w:rPr>
                                    <w:sz w:val="36"/>
                                  </w:rPr>
                                  <w:t>20943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6ECC3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55" type="#_x0000_t202" style="position:absolute;left:0;text-align:left;margin-left:193.5pt;margin-top:221.3pt;width:306pt;height:189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" strokecolor="white [3212]">
                    <v:textbox>
                      <w:txbxContent>
                        <w:p w14:paraId="0467E8D9" w14:textId="77777777" w:rsidR="00200989" w:rsidRPr="00D5246F" w:rsidRDefault="00200989" w:rsidP="00200989">
                          <w:pPr>
                            <w:ind w:left="284"/>
                            <w:rPr>
                              <w:sz w:val="36"/>
                            </w:rPr>
                          </w:pPr>
                          <w:r w:rsidRPr="00D5246F">
                            <w:rPr>
                              <w:sz w:val="36"/>
                            </w:rPr>
                            <w:t>Fatima Hyder</w:t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>
                            <w:rPr>
                              <w:sz w:val="36"/>
                            </w:rPr>
                            <w:t>219322</w:t>
                          </w:r>
                        </w:p>
                        <w:p w14:paraId="215C8687" w14:textId="77777777" w:rsidR="00200989" w:rsidRPr="00D5246F" w:rsidRDefault="00200989" w:rsidP="00200989">
                          <w:pPr>
                            <w:ind w:left="284"/>
                            <w:rPr>
                              <w:sz w:val="36"/>
                            </w:rPr>
                          </w:pPr>
                          <w:r w:rsidRPr="00D5246F">
                            <w:rPr>
                              <w:sz w:val="36"/>
                            </w:rPr>
                            <w:t>Hamza Zahid</w:t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>
                            <w:rPr>
                              <w:sz w:val="36"/>
                            </w:rPr>
                            <w:t>219400</w:t>
                          </w:r>
                        </w:p>
                        <w:p w14:paraId="75A1BDA2" w14:textId="77777777" w:rsidR="00200989" w:rsidRPr="00D5246F" w:rsidRDefault="00200989" w:rsidP="00200989">
                          <w:pPr>
                            <w:ind w:left="284"/>
                            <w:rPr>
                              <w:sz w:val="36"/>
                            </w:rPr>
                          </w:pPr>
                          <w:r w:rsidRPr="00D5246F">
                            <w:rPr>
                              <w:sz w:val="36"/>
                            </w:rPr>
                            <w:t>Noor Ul Ayn</w:t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>
                            <w:rPr>
                              <w:sz w:val="36"/>
                            </w:rPr>
                            <w:t>208971</w:t>
                          </w:r>
                        </w:p>
                        <w:p w14:paraId="58F4F2D3" w14:textId="77777777" w:rsidR="00200989" w:rsidRPr="00D5246F" w:rsidRDefault="00200989" w:rsidP="00200989">
                          <w:pPr>
                            <w:ind w:left="284"/>
                            <w:rPr>
                              <w:sz w:val="36"/>
                            </w:rPr>
                          </w:pPr>
                          <w:r w:rsidRPr="00D5246F">
                            <w:rPr>
                              <w:sz w:val="36"/>
                            </w:rPr>
                            <w:t>Sami Alavi</w:t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 w:rsidRPr="00D5246F">
                            <w:rPr>
                              <w:sz w:val="36"/>
                            </w:rPr>
                            <w:tab/>
                          </w:r>
                          <w:r>
                            <w:rPr>
                              <w:sz w:val="36"/>
                            </w:rPr>
                            <w:t>209433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200989" w:rsidRPr="00033853">
            <w:rPr>
              <w:rFonts w:eastAsia="Times New Roman" w:cs="Times New Roman"/>
              <w:b/>
              <w:bCs/>
              <w:noProof/>
              <w:color w:val="000000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080F9F55" wp14:editId="2FDA579A">
                    <wp:simplePos x="0" y="0"/>
                    <wp:positionH relativeFrom="column">
                      <wp:posOffset>2618740</wp:posOffset>
                    </wp:positionH>
                    <wp:positionV relativeFrom="paragraph">
                      <wp:posOffset>840105</wp:posOffset>
                    </wp:positionV>
                    <wp:extent cx="3362325" cy="1404620"/>
                    <wp:effectExtent l="0" t="0" r="28575" b="25400"/>
                    <wp:wrapSquare wrapText="bothSides"/>
                    <wp:docPr id="198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6232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6EEC31" w14:textId="77777777" w:rsidR="00200989" w:rsidRPr="00033853" w:rsidRDefault="00200989" w:rsidP="00200989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r w:rsidRPr="00033853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>Hospital Management System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080F9F55" id="_x0000_s1056" type="#_x0000_t202" style="position:absolute;left:0;text-align:left;margin-left:206.2pt;margin-top:66.15pt;width:264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" strokecolor="white [3212]">
                    <v:textbox style="mso-fit-shape-to-text:t">
                      <w:txbxContent>
                        <w:p w14:paraId="526EEC31" w14:textId="77777777" w:rsidR="00200989" w:rsidRPr="00033853" w:rsidRDefault="00200989" w:rsidP="00200989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r w:rsidRPr="00033853">
                            <w:rPr>
                              <w:rFonts w:asciiTheme="majorHAnsi" w:eastAsiaTheme="majorEastAsia" w:hAnsiTheme="majorHAnsi" w:cstheme="majorBidi"/>
                              <w:b/>
                              <w:color w:val="262626" w:themeColor="text1" w:themeTint="D9"/>
                              <w:sz w:val="72"/>
                              <w:szCs w:val="72"/>
                            </w:rPr>
                            <w:t>Hospital Management System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200989">
            <w:rPr>
              <w:rFonts w:eastAsia="Times New Roman" w:cs="Times New Roman"/>
              <w:b/>
              <w:bCs/>
              <w:color w:val="000000"/>
              <w:szCs w:val="24"/>
            </w:rPr>
            <w:br w:type="page"/>
          </w:r>
        </w:p>
      </w:sdtContent>
    </w:sdt>
    <w:p w14:paraId="2FC273B2" w14:textId="39F86489" w:rsidR="00C5311A" w:rsidRDefault="00200989" w:rsidP="00200989">
      <w:pPr>
        <w:pStyle w:val="Title"/>
        <w:jc w:val="center"/>
        <w:rPr>
          <w:b/>
        </w:rPr>
      </w:pPr>
      <w:r w:rsidRPr="006A08A6">
        <w:rPr>
          <w:b/>
        </w:rPr>
        <w:lastRenderedPageBreak/>
        <w:t xml:space="preserve"> </w:t>
      </w:r>
      <w:r w:rsidR="00D07DEA" w:rsidRPr="006A08A6">
        <w:rPr>
          <w:b/>
        </w:rPr>
        <w:t>Assignment 4</w:t>
      </w:r>
    </w:p>
    <w:p w14:paraId="09359ED6" w14:textId="77777777" w:rsidR="00317B52" w:rsidRPr="00317B52" w:rsidRDefault="00317B52" w:rsidP="00317B52"/>
    <w:p w14:paraId="7C07C4F5" w14:textId="77777777" w:rsidR="00692E96" w:rsidRPr="002C47B9" w:rsidRDefault="00692E96" w:rsidP="000D5C77">
      <w:pPr>
        <w:pStyle w:val="ListParagraph"/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FE03D5" w:rsidRPr="002C47B9" w14:paraId="582BF1F5" w14:textId="77777777" w:rsidTr="00FE03D5">
        <w:trPr>
          <w:trHeight w:val="551"/>
        </w:trPr>
        <w:tc>
          <w:tcPr>
            <w:tcW w:w="10935" w:type="dxa"/>
            <w:gridSpan w:val="2"/>
            <w:vAlign w:val="bottom"/>
          </w:tcPr>
          <w:p w14:paraId="6B87EA14" w14:textId="7CA62C08" w:rsidR="00FE03D5" w:rsidRPr="002C47B9" w:rsidRDefault="00FE03D5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Test Case </w:t>
            </w:r>
            <w:r w:rsidR="002B09D3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1</w:t>
            </w:r>
          </w:p>
        </w:tc>
      </w:tr>
      <w:tr w:rsidR="00FE03D5" w:rsidRPr="002C47B9" w14:paraId="1B6228F9" w14:textId="77777777" w:rsidTr="00FE03D5">
        <w:trPr>
          <w:trHeight w:val="586"/>
        </w:trPr>
        <w:tc>
          <w:tcPr>
            <w:tcW w:w="6551" w:type="dxa"/>
            <w:vAlign w:val="bottom"/>
          </w:tcPr>
          <w:p w14:paraId="28EE250A" w14:textId="56D23E02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220828" w:rsidRPr="002C47B9">
              <w:rPr>
                <w:rFonts w:ascii="Arial" w:hAnsi="Arial" w:cs="Arial"/>
                <w:bCs/>
                <w:color w:val="008000"/>
              </w:rPr>
              <w:t>PatientRegistration</w:t>
            </w:r>
          </w:p>
        </w:tc>
        <w:tc>
          <w:tcPr>
            <w:tcW w:w="4384" w:type="dxa"/>
            <w:vAlign w:val="bottom"/>
          </w:tcPr>
          <w:p w14:paraId="530FACB9" w14:textId="30795E1A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Designed by: </w:t>
            </w:r>
            <w:r w:rsidR="002B09D3" w:rsidRPr="002C47B9">
              <w:rPr>
                <w:rFonts w:ascii="Arial" w:hAnsi="Arial" w:cs="Arial"/>
                <w:color w:val="008000"/>
              </w:rPr>
              <w:t>Noor Ul Ayn</w:t>
            </w:r>
          </w:p>
        </w:tc>
      </w:tr>
      <w:tr w:rsidR="00FE03D5" w:rsidRPr="002C47B9" w14:paraId="66E14CFD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1FCAA449" w14:textId="5AA1AE4A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FE03D5" w:rsidRPr="002C47B9">
              <w:rPr>
                <w:rFonts w:ascii="Arial" w:hAnsi="Arial" w:cs="Arial"/>
                <w:b/>
              </w:rPr>
              <w:t>(Low/Medium/High):</w:t>
            </w:r>
            <w:r w:rsidR="00F148DD" w:rsidRPr="002C47B9"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High</w:t>
            </w:r>
          </w:p>
        </w:tc>
        <w:tc>
          <w:tcPr>
            <w:tcW w:w="4384" w:type="dxa"/>
            <w:vAlign w:val="bottom"/>
          </w:tcPr>
          <w:p w14:paraId="3C0D5777" w14:textId="3B1BE50F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Designed date: </w:t>
            </w:r>
            <w:r w:rsidR="002B09D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E03D5" w:rsidRPr="002C47B9" w14:paraId="3FE7F5DC" w14:textId="77777777" w:rsidTr="00FE03D5">
        <w:trPr>
          <w:trHeight w:val="419"/>
        </w:trPr>
        <w:tc>
          <w:tcPr>
            <w:tcW w:w="6551" w:type="dxa"/>
            <w:vAlign w:val="bottom"/>
          </w:tcPr>
          <w:p w14:paraId="6C53812A" w14:textId="07A82560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RegisterPatient</w:t>
            </w:r>
          </w:p>
        </w:tc>
        <w:tc>
          <w:tcPr>
            <w:tcW w:w="4384" w:type="dxa"/>
            <w:vAlign w:val="bottom"/>
          </w:tcPr>
          <w:p w14:paraId="5A8F20BE" w14:textId="382F5395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Executed by: </w:t>
            </w:r>
            <w:r w:rsidR="002B09D3" w:rsidRPr="002C47B9">
              <w:rPr>
                <w:rFonts w:ascii="Arial" w:hAnsi="Arial" w:cs="Arial"/>
                <w:color w:val="008000"/>
              </w:rPr>
              <w:t>Fatima Binte Hyder</w:t>
            </w:r>
          </w:p>
        </w:tc>
      </w:tr>
      <w:tr w:rsidR="00FE03D5" w:rsidRPr="002C47B9" w14:paraId="57852A07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40CFD4C9" w14:textId="58AE9B35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2B09D3" w:rsidRPr="002C47B9">
              <w:rPr>
                <w:rFonts w:ascii="Arial" w:hAnsi="Arial" w:cs="Arial"/>
                <w:bCs/>
                <w:color w:val="008000"/>
              </w:rPr>
              <w:t>Verify Patients’ Registration</w:t>
            </w:r>
          </w:p>
        </w:tc>
        <w:tc>
          <w:tcPr>
            <w:tcW w:w="4384" w:type="dxa"/>
            <w:vAlign w:val="bottom"/>
          </w:tcPr>
          <w:p w14:paraId="0022F106" w14:textId="0AA63A86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2B09D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E03D5" w:rsidRPr="002C47B9" w14:paraId="65043D2C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2AAA26E3" w14:textId="3D851719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C26CEF" w:rsidRPr="002C47B9">
              <w:rPr>
                <w:rFonts w:ascii="Arial" w:hAnsi="Arial" w:cs="Arial"/>
                <w:bCs/>
                <w:color w:val="008000"/>
              </w:rPr>
              <w:t xml:space="preserve">Checks whether the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p</w:t>
            </w:r>
            <w:r w:rsidR="00C26CEF" w:rsidRPr="002C47B9">
              <w:rPr>
                <w:rFonts w:ascii="Arial" w:hAnsi="Arial" w:cs="Arial"/>
                <w:bCs/>
                <w:color w:val="008000"/>
              </w:rPr>
              <w:t>atient has entered the right cnic length</w:t>
            </w:r>
          </w:p>
        </w:tc>
        <w:tc>
          <w:tcPr>
            <w:tcW w:w="4384" w:type="dxa"/>
            <w:vAlign w:val="bottom"/>
          </w:tcPr>
          <w:p w14:paraId="5CA29A3F" w14:textId="77777777" w:rsidR="00FE03D5" w:rsidRPr="002C47B9" w:rsidRDefault="00FE03D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FE03D5" w:rsidRPr="002C47B9" w14:paraId="4D6A0842" w14:textId="77777777" w:rsidTr="00FE03D5">
        <w:trPr>
          <w:trHeight w:val="322"/>
        </w:trPr>
        <w:tc>
          <w:tcPr>
            <w:tcW w:w="10935" w:type="dxa"/>
            <w:gridSpan w:val="2"/>
            <w:vAlign w:val="bottom"/>
          </w:tcPr>
          <w:p w14:paraId="6EABBC77" w14:textId="2FA7E911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>Pre-conditions:</w:t>
            </w:r>
            <w:r w:rsidR="004A40F5" w:rsidRPr="002C47B9">
              <w:rPr>
                <w:rFonts w:ascii="Arial" w:hAnsi="Arial" w:cs="Arial"/>
                <w:b/>
                <w:bCs/>
              </w:rPr>
              <w:t xml:space="preserve">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 xml:space="preserve">Working internet connection, </w:t>
            </w:r>
            <w:r w:rsidR="004A40F5" w:rsidRPr="002C47B9">
              <w:rPr>
                <w:rFonts w:ascii="Arial" w:hAnsi="Arial" w:cs="Arial"/>
                <w:bCs/>
                <w:color w:val="008000"/>
              </w:rPr>
              <w:t xml:space="preserve">Web browser supports </w:t>
            </w:r>
            <w:r w:rsidR="00850325" w:rsidRPr="002C47B9">
              <w:rPr>
                <w:rFonts w:ascii="Arial" w:hAnsi="Arial" w:cs="Arial"/>
                <w:bCs/>
                <w:color w:val="008000"/>
              </w:rPr>
              <w:t>JavaScript</w:t>
            </w:r>
            <w:r w:rsidR="004A40F5" w:rsidRPr="002C47B9">
              <w:rPr>
                <w:rFonts w:ascii="Arial" w:hAnsi="Arial" w:cs="Arial"/>
                <w:bCs/>
                <w:color w:val="008000"/>
              </w:rPr>
              <w:t xml:space="preserve"> / Android SDK &gt;= 15</w:t>
            </w:r>
          </w:p>
        </w:tc>
      </w:tr>
      <w:tr w:rsidR="00FE03D5" w:rsidRPr="002C47B9" w14:paraId="5940A4A2" w14:textId="77777777" w:rsidTr="00FE03D5">
        <w:trPr>
          <w:trHeight w:val="282"/>
        </w:trPr>
        <w:tc>
          <w:tcPr>
            <w:tcW w:w="10935" w:type="dxa"/>
            <w:gridSpan w:val="2"/>
            <w:vAlign w:val="bottom"/>
          </w:tcPr>
          <w:p w14:paraId="77CB9C85" w14:textId="652F81FD" w:rsidR="00FE03D5" w:rsidRPr="002C47B9" w:rsidRDefault="007D48A7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null</w:t>
            </w:r>
          </w:p>
        </w:tc>
      </w:tr>
    </w:tbl>
    <w:p w14:paraId="3E92475A" w14:textId="77777777" w:rsidR="00FE03D5" w:rsidRPr="002C47B9" w:rsidRDefault="002B09D3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</w:t>
      </w:r>
      <w:r w:rsidR="00B61152" w:rsidRPr="002C47B9">
        <w:rPr>
          <w:rFonts w:ascii="Arial" w:hAnsi="Arial" w:cs="Arial"/>
          <w:b/>
        </w:rPr>
        <w:t xml:space="preserve"> Input</w:t>
      </w:r>
      <w:r w:rsidRPr="002C47B9">
        <w:rPr>
          <w:rFonts w:ascii="Arial" w:hAnsi="Arial" w:cs="Arial"/>
          <w:b/>
        </w:rPr>
        <w:t>:</w:t>
      </w:r>
    </w:p>
    <w:tbl>
      <w:tblPr>
        <w:tblW w:w="103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353"/>
      </w:tblGrid>
      <w:tr w:rsidR="006774E4" w:rsidRPr="002C47B9" w14:paraId="649BD943" w14:textId="77777777" w:rsidTr="00A07B56">
        <w:trPr>
          <w:trHeight w:val="881"/>
          <w:jc w:val="center"/>
        </w:trPr>
        <w:tc>
          <w:tcPr>
            <w:tcW w:w="659" w:type="dxa"/>
            <w:vAlign w:val="center"/>
          </w:tcPr>
          <w:p w14:paraId="7639A53D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36D9966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390F332D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6A9ABA27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FBDC81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353" w:type="dxa"/>
            <w:vAlign w:val="center"/>
          </w:tcPr>
          <w:p w14:paraId="07E491F3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62107334" w14:textId="77777777" w:rsidTr="00A07B56">
        <w:trPr>
          <w:trHeight w:val="263"/>
          <w:jc w:val="center"/>
        </w:trPr>
        <w:tc>
          <w:tcPr>
            <w:tcW w:w="659" w:type="dxa"/>
            <w:vAlign w:val="center"/>
          </w:tcPr>
          <w:p w14:paraId="49EABEF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DAC416D" w14:textId="7E265D21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vigate to </w:t>
            </w:r>
            <w:r w:rsidR="00850325" w:rsidRPr="00051929">
              <w:rPr>
                <w:rFonts w:ascii="Arial" w:hAnsi="Arial" w:cs="Arial"/>
                <w:sz w:val="18"/>
                <w:szCs w:val="18"/>
              </w:rPr>
              <w:t>patient registration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page</w:t>
            </w:r>
          </w:p>
        </w:tc>
        <w:tc>
          <w:tcPr>
            <w:tcW w:w="2156" w:type="dxa"/>
            <w:vAlign w:val="center"/>
          </w:tcPr>
          <w:p w14:paraId="6456C19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6F4CE91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497C6AA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7DAD4C6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A9D94E9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2C2072A0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w w:val="99"/>
              </w:rPr>
              <w:t>2</w:t>
            </w:r>
          </w:p>
        </w:tc>
        <w:tc>
          <w:tcPr>
            <w:tcW w:w="2306" w:type="dxa"/>
            <w:vAlign w:val="center"/>
          </w:tcPr>
          <w:p w14:paraId="73DA2AB4" w14:textId="712F8CC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13A53FA4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Name: Noor Ul Ayn</w:t>
            </w:r>
          </w:p>
        </w:tc>
        <w:tc>
          <w:tcPr>
            <w:tcW w:w="1789" w:type="dxa"/>
            <w:vAlign w:val="center"/>
          </w:tcPr>
          <w:p w14:paraId="458740F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0D4C52E" w14:textId="7ABF523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2D9D7A6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092819D0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1A668F3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6B918314" w14:textId="48397B80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485E7C6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6BD6F858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31023704" w14:textId="7EC7B584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3D054F6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24A98E9D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50512AC" w14:textId="0BC3979A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EAA3437" w14:textId="6043AE0C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22A1F2C1" w14:textId="4CF7F5A8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NIC: 6110135271642</w:t>
            </w:r>
          </w:p>
        </w:tc>
        <w:tc>
          <w:tcPr>
            <w:tcW w:w="1789" w:type="dxa"/>
            <w:vAlign w:val="center"/>
          </w:tcPr>
          <w:p w14:paraId="39EAA89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5341F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67174E2A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72C21017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13A7E052" w14:textId="04607CEC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2A555E64" w14:textId="1F78E65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2812E970" w14:textId="39F08122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A07B56">
              <w:rPr>
                <w:rFonts w:ascii="Arial" w:hAnsi="Arial" w:cs="Arial"/>
                <w:sz w:val="18"/>
                <w:szCs w:val="18"/>
              </w:rPr>
              <w:t>contact</w:t>
            </w:r>
            <w:r w:rsidRPr="002C47B9">
              <w:rPr>
                <w:rFonts w:ascii="Arial" w:hAnsi="Arial" w:cs="Arial"/>
                <w:sz w:val="18"/>
                <w:szCs w:val="18"/>
              </w:rPr>
              <w:t>, cnic, address, password</w:t>
            </w:r>
          </w:p>
        </w:tc>
        <w:tc>
          <w:tcPr>
            <w:tcW w:w="1789" w:type="dxa"/>
            <w:vAlign w:val="center"/>
          </w:tcPr>
          <w:p w14:paraId="78922F9F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39E0F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16786DD3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1BB528CF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6272E786" w14:textId="01C9D3E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D28EAE6" w14:textId="7C2870B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55C876F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6897E16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63B6D1FB" w14:textId="2C7670A9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</w:t>
            </w:r>
            <w:r w:rsidR="00A07B56">
              <w:rPr>
                <w:rFonts w:ascii="Arial" w:hAnsi="Arial" w:cs="Arial"/>
                <w:sz w:val="18"/>
                <w:szCs w:val="18"/>
              </w:rPr>
              <w:t>p</w:t>
            </w:r>
            <w:r w:rsidRPr="002C47B9">
              <w:rPr>
                <w:rFonts w:ascii="Arial" w:hAnsi="Arial" w:cs="Arial"/>
                <w:sz w:val="18"/>
                <w:szCs w:val="18"/>
              </w:rPr>
              <w:t>, user is registered and the information is stored in database.</w:t>
            </w:r>
          </w:p>
        </w:tc>
        <w:tc>
          <w:tcPr>
            <w:tcW w:w="1353" w:type="dxa"/>
            <w:vAlign w:val="center"/>
          </w:tcPr>
          <w:p w14:paraId="77A268AA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E9DE022" w14:textId="77777777" w:rsidR="004424A4" w:rsidRPr="002C47B9" w:rsidRDefault="004424A4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50DA8A79" w14:textId="7ABC8DEF" w:rsidR="00FE03D5" w:rsidRPr="009C70DE" w:rsidRDefault="00FE03D5" w:rsidP="009C70D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9C70DE">
        <w:rPr>
          <w:rFonts w:ascii="Arial" w:hAnsi="Arial" w:cs="Arial"/>
          <w:b/>
        </w:rPr>
        <w:t xml:space="preserve">Post-condition: </w:t>
      </w:r>
    </w:p>
    <w:p w14:paraId="76465418" w14:textId="094638F3" w:rsidR="00D73FD4" w:rsidRDefault="00F44C8D" w:rsidP="009C70D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5D61CE31" w14:textId="0C301714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2BF2159C" w14:textId="0133D61F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3CAA0B93" w14:textId="628AD59A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5A183668" w14:textId="313039B3" w:rsidR="00F44C8D" w:rsidRPr="002C47B9" w:rsidRDefault="00F44C8D" w:rsidP="000D5C7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2C47B9">
        <w:rPr>
          <w:rFonts w:ascii="Arial" w:hAnsi="Arial" w:cs="Arial"/>
          <w:b/>
          <w:bCs/>
        </w:rPr>
        <w:lastRenderedPageBreak/>
        <w:t>Negative</w:t>
      </w:r>
      <w:r w:rsidR="00B61152" w:rsidRPr="002C47B9">
        <w:rPr>
          <w:rFonts w:ascii="Arial" w:hAnsi="Arial" w:cs="Arial"/>
          <w:b/>
          <w:bCs/>
        </w:rPr>
        <w:t xml:space="preserve"> Input</w:t>
      </w:r>
      <w:r w:rsidRPr="002C47B9">
        <w:rPr>
          <w:rFonts w:ascii="Arial" w:hAnsi="Arial" w:cs="Arial"/>
          <w:b/>
          <w:bCs/>
        </w:rPr>
        <w:t xml:space="preserve">: 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71EBE868" w14:textId="77777777" w:rsidTr="00A07B56">
        <w:trPr>
          <w:trHeight w:val="881"/>
          <w:jc w:val="center"/>
        </w:trPr>
        <w:tc>
          <w:tcPr>
            <w:tcW w:w="659" w:type="dxa"/>
            <w:vAlign w:val="center"/>
          </w:tcPr>
          <w:p w14:paraId="1629438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4281A19F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5A6522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0A8A7946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2DB2DC7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27F2796E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101D63AC" w14:textId="77777777" w:rsidTr="00A07B56">
        <w:trPr>
          <w:trHeight w:val="263"/>
          <w:jc w:val="center"/>
        </w:trPr>
        <w:tc>
          <w:tcPr>
            <w:tcW w:w="659" w:type="dxa"/>
            <w:vAlign w:val="center"/>
          </w:tcPr>
          <w:p w14:paraId="023FDFC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6778DB30" w14:textId="6E3A5FB4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patient registration page</w:t>
            </w:r>
          </w:p>
        </w:tc>
        <w:tc>
          <w:tcPr>
            <w:tcW w:w="2156" w:type="dxa"/>
            <w:vAlign w:val="center"/>
          </w:tcPr>
          <w:p w14:paraId="227DB0F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4AFB774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2C1BE6CA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4571A0D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475D405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5285744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64C9D959" w14:textId="56CCCD1F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2EA40F36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me: Noor Ul Ayn</w:t>
            </w:r>
          </w:p>
        </w:tc>
        <w:tc>
          <w:tcPr>
            <w:tcW w:w="1789" w:type="dxa"/>
            <w:vAlign w:val="center"/>
          </w:tcPr>
          <w:p w14:paraId="66E8695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D1D85C4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70A1B0A1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74D8C734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075391E5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2C10BC02" w14:textId="09E6144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19096CF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19A5600D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86287EB" w14:textId="355D1896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7705413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5AD3D22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F9801CD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6589F22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2FD93D9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611013527164 /</w:t>
            </w:r>
          </w:p>
          <w:p w14:paraId="781BDCD1" w14:textId="3C1BF3FD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1101352716423</w:t>
            </w:r>
          </w:p>
        </w:tc>
        <w:tc>
          <w:tcPr>
            <w:tcW w:w="1789" w:type="dxa"/>
            <w:vAlign w:val="center"/>
          </w:tcPr>
          <w:p w14:paraId="5FF33A8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1194FF2" w14:textId="6741E314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1637" w:type="dxa"/>
            <w:vAlign w:val="center"/>
          </w:tcPr>
          <w:p w14:paraId="131CB6E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4DDCD9D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52D636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494B857E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714CFE26" w14:textId="11F38531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850325">
              <w:rPr>
                <w:rFonts w:ascii="Arial" w:hAnsi="Arial" w:cs="Arial"/>
                <w:sz w:val="18"/>
                <w:szCs w:val="18"/>
              </w:rPr>
              <w:t>contact</w:t>
            </w:r>
            <w:r w:rsidR="00850325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31BEEDAB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4B08853" w14:textId="33466F93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1637" w:type="dxa"/>
            <w:vAlign w:val="center"/>
          </w:tcPr>
          <w:p w14:paraId="036A8B6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34744C63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3B5F0695" w14:textId="113B8E09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478C6329" w14:textId="5AA49E7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6FC4FE5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735E9018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0DCADAFD" w14:textId="501C787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p. User not registered</w:t>
            </w:r>
          </w:p>
        </w:tc>
        <w:tc>
          <w:tcPr>
            <w:tcW w:w="1637" w:type="dxa"/>
            <w:vAlign w:val="center"/>
          </w:tcPr>
          <w:p w14:paraId="3A3FCF89" w14:textId="23BF4E04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C5012FA" w14:textId="77777777" w:rsidR="00692E96" w:rsidRPr="002C47B9" w:rsidRDefault="00692E96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76B62E02" w14:textId="77777777" w:rsidR="00374B27" w:rsidRPr="009C70DE" w:rsidRDefault="00B61152" w:rsidP="009C70D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9C70DE">
        <w:rPr>
          <w:rFonts w:ascii="Arial" w:hAnsi="Arial" w:cs="Arial"/>
          <w:b/>
          <w:bCs/>
        </w:rPr>
        <w:t>Post Condition:</w:t>
      </w:r>
    </w:p>
    <w:p w14:paraId="4D2A1918" w14:textId="2765E907" w:rsidR="00B61152" w:rsidRPr="002C47B9" w:rsidRDefault="00B61152" w:rsidP="009C70D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t registered and cannot access hospital facilities.</w:t>
      </w:r>
    </w:p>
    <w:p w14:paraId="0BA97761" w14:textId="77777777" w:rsidR="00F76CE5" w:rsidRPr="002C47B9" w:rsidRDefault="00F76CE5" w:rsidP="000D5C77">
      <w:pPr>
        <w:pStyle w:val="ListParagraph"/>
        <w:ind w:left="0"/>
        <w:rPr>
          <w:rFonts w:ascii="Arial" w:hAnsi="Arial" w:cs="Arial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E7303F" w:rsidRPr="002C47B9" w14:paraId="15ACBC25" w14:textId="77777777" w:rsidTr="00E7303F">
        <w:trPr>
          <w:trHeight w:val="551"/>
        </w:trPr>
        <w:tc>
          <w:tcPr>
            <w:tcW w:w="10935" w:type="dxa"/>
            <w:gridSpan w:val="2"/>
            <w:vAlign w:val="bottom"/>
          </w:tcPr>
          <w:p w14:paraId="733364BE" w14:textId="0DF43628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Test Case 2</w:t>
            </w:r>
          </w:p>
        </w:tc>
      </w:tr>
      <w:tr w:rsidR="00E7303F" w:rsidRPr="002C47B9" w14:paraId="1FFF8965" w14:textId="77777777" w:rsidTr="00E7303F">
        <w:trPr>
          <w:trHeight w:val="586"/>
        </w:trPr>
        <w:tc>
          <w:tcPr>
            <w:tcW w:w="6551" w:type="dxa"/>
            <w:vAlign w:val="bottom"/>
          </w:tcPr>
          <w:p w14:paraId="1EBA994E" w14:textId="2E9DFFD6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AddDoctorPharmacist</w:t>
            </w:r>
          </w:p>
        </w:tc>
        <w:tc>
          <w:tcPr>
            <w:tcW w:w="4384" w:type="dxa"/>
            <w:vAlign w:val="bottom"/>
          </w:tcPr>
          <w:p w14:paraId="77981236" w14:textId="75DF17A8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by: </w:t>
            </w:r>
            <w:r w:rsidR="00E7303F" w:rsidRPr="002C47B9">
              <w:rPr>
                <w:rFonts w:ascii="Arial" w:hAnsi="Arial" w:cs="Arial"/>
                <w:color w:val="008000"/>
              </w:rPr>
              <w:t>Noor Ul Ayn</w:t>
            </w:r>
          </w:p>
        </w:tc>
      </w:tr>
      <w:tr w:rsidR="00E7303F" w:rsidRPr="002C47B9" w14:paraId="1FC5BC7E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2946B133" w14:textId="7E6C91E0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E7303F" w:rsidRPr="002C47B9">
              <w:rPr>
                <w:rFonts w:ascii="Arial" w:hAnsi="Arial" w:cs="Arial"/>
                <w:b/>
              </w:rPr>
              <w:t xml:space="preserve">(Low/Medium/High)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High</w:t>
            </w:r>
          </w:p>
        </w:tc>
        <w:tc>
          <w:tcPr>
            <w:tcW w:w="4384" w:type="dxa"/>
            <w:vAlign w:val="bottom"/>
          </w:tcPr>
          <w:p w14:paraId="1808AC46" w14:textId="0A9B8A69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75580661" w14:textId="77777777" w:rsidTr="00E7303F">
        <w:trPr>
          <w:trHeight w:val="419"/>
        </w:trPr>
        <w:tc>
          <w:tcPr>
            <w:tcW w:w="6551" w:type="dxa"/>
            <w:vAlign w:val="bottom"/>
          </w:tcPr>
          <w:p w14:paraId="7FDCF70D" w14:textId="2625361D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UsersAdd</w:t>
            </w:r>
          </w:p>
        </w:tc>
        <w:tc>
          <w:tcPr>
            <w:tcW w:w="4384" w:type="dxa"/>
            <w:vAlign w:val="bottom"/>
          </w:tcPr>
          <w:p w14:paraId="5AFEA049" w14:textId="0C1993B9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ed by: </w:t>
            </w:r>
            <w:r w:rsidR="00E7303F" w:rsidRPr="002C47B9">
              <w:rPr>
                <w:rFonts w:ascii="Arial" w:hAnsi="Arial" w:cs="Arial"/>
                <w:color w:val="008000"/>
              </w:rPr>
              <w:t>Fatima Binte Hyder</w:t>
            </w:r>
          </w:p>
        </w:tc>
      </w:tr>
      <w:tr w:rsidR="00E7303F" w:rsidRPr="002C47B9" w14:paraId="1B4DDB3C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4CF9ACBA" w14:textId="7C99B433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Verify Doctor’s Registration</w:t>
            </w:r>
          </w:p>
        </w:tc>
        <w:tc>
          <w:tcPr>
            <w:tcW w:w="4384" w:type="dxa"/>
            <w:vAlign w:val="bottom"/>
          </w:tcPr>
          <w:p w14:paraId="21642E38" w14:textId="4C44CED0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71F064FF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14E04BD1" w14:textId="2FA2F52D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Checks whether the admin has entered the right cnic length of the doctor/patient</w:t>
            </w:r>
          </w:p>
        </w:tc>
        <w:tc>
          <w:tcPr>
            <w:tcW w:w="4384" w:type="dxa"/>
            <w:vAlign w:val="bottom"/>
          </w:tcPr>
          <w:p w14:paraId="7BC93B2F" w14:textId="77777777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E7303F" w:rsidRPr="002C47B9" w14:paraId="1DC9609F" w14:textId="77777777" w:rsidTr="00E7303F">
        <w:trPr>
          <w:trHeight w:val="322"/>
        </w:trPr>
        <w:tc>
          <w:tcPr>
            <w:tcW w:w="10935" w:type="dxa"/>
            <w:gridSpan w:val="2"/>
            <w:vAlign w:val="bottom"/>
          </w:tcPr>
          <w:p w14:paraId="2E5F6C45" w14:textId="19A48183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FB3C99" w:rsidRPr="002C47B9">
              <w:rPr>
                <w:rFonts w:ascii="Arial" w:hAnsi="Arial" w:cs="Arial"/>
                <w:bCs/>
                <w:color w:val="008000"/>
              </w:rPr>
              <w:t xml:space="preserve">Admin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logged in</w:t>
            </w:r>
          </w:p>
        </w:tc>
      </w:tr>
      <w:tr w:rsidR="00E7303F" w:rsidRPr="002C47B9" w14:paraId="125E80F7" w14:textId="77777777" w:rsidTr="00E7303F">
        <w:trPr>
          <w:trHeight w:val="282"/>
        </w:trPr>
        <w:tc>
          <w:tcPr>
            <w:tcW w:w="10935" w:type="dxa"/>
            <w:gridSpan w:val="2"/>
            <w:vAlign w:val="bottom"/>
          </w:tcPr>
          <w:p w14:paraId="518C6729" w14:textId="570940FA" w:rsidR="00E7303F" w:rsidRPr="002C47B9" w:rsidRDefault="008D6E8B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Test Case: PatientRegistration (positive input)</w:t>
            </w:r>
          </w:p>
        </w:tc>
      </w:tr>
    </w:tbl>
    <w:p w14:paraId="702FC166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7932518E" w14:textId="5A2F0339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589B8476" w14:textId="77777777" w:rsidR="00725FE7" w:rsidRPr="002C47B9" w:rsidRDefault="00725FE7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4B2F72DA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68FD4B21" w14:textId="1A6FB996" w:rsidR="00E7303F" w:rsidRPr="002C47B9" w:rsidRDefault="00E7303F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lastRenderedPageBreak/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367B48D2" w14:textId="77777777" w:rsidTr="00B12136">
        <w:trPr>
          <w:trHeight w:val="881"/>
          <w:jc w:val="center"/>
        </w:trPr>
        <w:tc>
          <w:tcPr>
            <w:tcW w:w="659" w:type="dxa"/>
            <w:vAlign w:val="center"/>
          </w:tcPr>
          <w:p w14:paraId="7A06ED0B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5D4B4410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3867A9D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2D506F73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30C6640A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706EA044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7FB0EBC5" w14:textId="77777777" w:rsidTr="00B12136">
        <w:trPr>
          <w:trHeight w:val="263"/>
          <w:jc w:val="center"/>
        </w:trPr>
        <w:tc>
          <w:tcPr>
            <w:tcW w:w="659" w:type="dxa"/>
            <w:vAlign w:val="center"/>
          </w:tcPr>
          <w:p w14:paraId="32A56B12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0F094FA8" w14:textId="5A1FD122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dd user page</w:t>
            </w:r>
          </w:p>
        </w:tc>
        <w:tc>
          <w:tcPr>
            <w:tcW w:w="2156" w:type="dxa"/>
            <w:vAlign w:val="center"/>
          </w:tcPr>
          <w:p w14:paraId="7341A9C2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91A6D7D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5E7318C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5164993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765D8B52" w14:textId="77777777" w:rsidTr="00B12136">
        <w:trPr>
          <w:trHeight w:val="266"/>
          <w:jc w:val="center"/>
        </w:trPr>
        <w:tc>
          <w:tcPr>
            <w:tcW w:w="659" w:type="dxa"/>
            <w:vAlign w:val="center"/>
          </w:tcPr>
          <w:p w14:paraId="4151D52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7B6C4636" w14:textId="11A6F5F9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03CE732B" w14:textId="77FFBFBD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  <w:r w:rsidR="00581684" w:rsidRPr="00051929">
              <w:rPr>
                <w:rFonts w:ascii="Arial" w:hAnsi="Arial" w:cs="Arial"/>
                <w:sz w:val="18"/>
                <w:szCs w:val="18"/>
              </w:rPr>
              <w:t>Noor Ul Ayn</w:t>
            </w:r>
          </w:p>
        </w:tc>
        <w:tc>
          <w:tcPr>
            <w:tcW w:w="1789" w:type="dxa"/>
            <w:vAlign w:val="center"/>
          </w:tcPr>
          <w:p w14:paraId="2224DB51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FE69B8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0D2AB9F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422A5F0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7DB6C2F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6763945D" w14:textId="4D370528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723FAAF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0F8FD21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7C04C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7FD08EF3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6C48997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1044A81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4F1C4F6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3A1DF133" w14:textId="2AB6354B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9876126473951 (length=13)</w:t>
            </w:r>
          </w:p>
        </w:tc>
        <w:tc>
          <w:tcPr>
            <w:tcW w:w="1789" w:type="dxa"/>
            <w:vAlign w:val="center"/>
          </w:tcPr>
          <w:p w14:paraId="29BB1795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98471B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390C4BD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55F8EEC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0CDF1CC8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665FDD9A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06C53896" w14:textId="75E74C90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, address, password,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specialty (for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doctor)</w:t>
            </w:r>
          </w:p>
        </w:tc>
        <w:tc>
          <w:tcPr>
            <w:tcW w:w="1789" w:type="dxa"/>
            <w:vAlign w:val="center"/>
          </w:tcPr>
          <w:p w14:paraId="57188B96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3AFE310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DA6DA64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C968F11" w14:textId="77777777" w:rsidTr="00B12136">
        <w:trPr>
          <w:trHeight w:val="266"/>
          <w:jc w:val="center"/>
        </w:trPr>
        <w:tc>
          <w:tcPr>
            <w:tcW w:w="659" w:type="dxa"/>
            <w:vAlign w:val="center"/>
          </w:tcPr>
          <w:p w14:paraId="3DFA9574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514452F0" w14:textId="52CDB61B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452EAC2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2A906F9A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02162956" w14:textId="21B57142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Confirmation message shows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up,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user is registered and the information is stored in cloud.</w:t>
            </w:r>
          </w:p>
        </w:tc>
        <w:tc>
          <w:tcPr>
            <w:tcW w:w="1778" w:type="dxa"/>
            <w:vAlign w:val="center"/>
          </w:tcPr>
          <w:p w14:paraId="273C792C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0EED94C" w14:textId="77777777" w:rsidR="004424A4" w:rsidRPr="002C47B9" w:rsidRDefault="004424A4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6E90B9CD" w14:textId="1757734C" w:rsidR="00E7303F" w:rsidRPr="00B40452" w:rsidRDefault="00E7303F" w:rsidP="00B40452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B40452">
        <w:rPr>
          <w:rFonts w:ascii="Arial" w:hAnsi="Arial" w:cs="Arial"/>
          <w:b/>
        </w:rPr>
        <w:t xml:space="preserve">Post-conditions: </w:t>
      </w:r>
    </w:p>
    <w:p w14:paraId="372B239C" w14:textId="2A4A05C8" w:rsidR="004424A4" w:rsidRDefault="00E7303F" w:rsidP="00B40452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74CC9FF9" w14:textId="77777777" w:rsidR="008B074B" w:rsidRPr="002C47B9" w:rsidRDefault="008B074B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16EB84F4" w14:textId="77777777" w:rsidR="00E7303F" w:rsidRPr="00B40452" w:rsidRDefault="00E7303F" w:rsidP="00B40452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B40452">
        <w:rPr>
          <w:rFonts w:ascii="Arial" w:hAnsi="Arial" w:cs="Arial"/>
          <w:b/>
        </w:rPr>
        <w:t xml:space="preserve">Negative Input: 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4CF2A105" w14:textId="77777777" w:rsidTr="00AC512C">
        <w:trPr>
          <w:trHeight w:val="881"/>
          <w:jc w:val="center"/>
        </w:trPr>
        <w:tc>
          <w:tcPr>
            <w:tcW w:w="659" w:type="dxa"/>
            <w:vAlign w:val="center"/>
          </w:tcPr>
          <w:p w14:paraId="2A2B0904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053435AA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019B5F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366EDB1B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9CC6F52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04EDCB1B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2721FB0B" w14:textId="77777777" w:rsidTr="00AC512C">
        <w:trPr>
          <w:trHeight w:val="263"/>
          <w:jc w:val="center"/>
        </w:trPr>
        <w:tc>
          <w:tcPr>
            <w:tcW w:w="659" w:type="dxa"/>
            <w:vAlign w:val="center"/>
          </w:tcPr>
          <w:p w14:paraId="13182E30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21B09419" w14:textId="413EF301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dd user page</w:t>
            </w:r>
          </w:p>
        </w:tc>
        <w:tc>
          <w:tcPr>
            <w:tcW w:w="2156" w:type="dxa"/>
            <w:vAlign w:val="center"/>
          </w:tcPr>
          <w:p w14:paraId="0E2E4074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1F6B4C8D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2648FB7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6EA5F29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2183793" w14:textId="77777777" w:rsidTr="00AC512C">
        <w:trPr>
          <w:trHeight w:val="266"/>
          <w:jc w:val="center"/>
        </w:trPr>
        <w:tc>
          <w:tcPr>
            <w:tcW w:w="659" w:type="dxa"/>
            <w:vAlign w:val="center"/>
          </w:tcPr>
          <w:p w14:paraId="5DA8A099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2925F1FD" w14:textId="26FD49D4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2FC139AC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me: Noor Ul Ayn</w:t>
            </w:r>
          </w:p>
        </w:tc>
        <w:tc>
          <w:tcPr>
            <w:tcW w:w="1789" w:type="dxa"/>
            <w:vAlign w:val="center"/>
          </w:tcPr>
          <w:p w14:paraId="22CE4F42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FC34D4C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27950E5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468CDEF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4618BB6C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3DDB00D7" w14:textId="5E060309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15BC1372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6B42BFFF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CC93B1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54AE976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E405BDF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53B1260F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4E0DFE4A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2327C469" w14:textId="333D0BCF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987612647395 (length=12) / CNIC:98761264739511 (length=14)</w:t>
            </w:r>
          </w:p>
        </w:tc>
        <w:tc>
          <w:tcPr>
            <w:tcW w:w="1789" w:type="dxa"/>
            <w:vAlign w:val="center"/>
          </w:tcPr>
          <w:p w14:paraId="47A6BE4B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2DF2E64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1778" w:type="dxa"/>
            <w:vAlign w:val="center"/>
          </w:tcPr>
          <w:p w14:paraId="2703A8CB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304B69D2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56113DE5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6E8069C2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4F662313" w14:textId="6E36C1CF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2C47B9">
              <w:rPr>
                <w:rFonts w:ascii="Arial" w:hAnsi="Arial" w:cs="Arial"/>
                <w:sz w:val="18"/>
                <w:szCs w:val="18"/>
              </w:rPr>
              <w:t>, cnic</w:t>
            </w:r>
            <w:r w:rsidRPr="002C47B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1C5C637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F5FFA90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1778" w:type="dxa"/>
            <w:vAlign w:val="center"/>
          </w:tcPr>
          <w:p w14:paraId="401C1A3D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75C8B2B9" w14:textId="77777777" w:rsidTr="00AC512C">
        <w:trPr>
          <w:trHeight w:val="266"/>
          <w:jc w:val="center"/>
        </w:trPr>
        <w:tc>
          <w:tcPr>
            <w:tcW w:w="659" w:type="dxa"/>
            <w:vAlign w:val="center"/>
          </w:tcPr>
          <w:p w14:paraId="58276DC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7BAAAED3" w14:textId="27AF52E1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5E01BE7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3F42DE7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4991AE84" w14:textId="5EC45300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Error message shows up. User not registered</w:t>
            </w:r>
          </w:p>
        </w:tc>
        <w:tc>
          <w:tcPr>
            <w:tcW w:w="1778" w:type="dxa"/>
            <w:vAlign w:val="center"/>
          </w:tcPr>
          <w:p w14:paraId="74E0CF3F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2F7D5387" w14:textId="664364B4" w:rsidR="00E7303F" w:rsidRPr="002C47B9" w:rsidRDefault="00E7303F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00262C4D" w14:textId="77777777" w:rsidR="00374B27" w:rsidRPr="0014304E" w:rsidRDefault="00E7303F" w:rsidP="0014304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14304E">
        <w:rPr>
          <w:rFonts w:ascii="Arial" w:hAnsi="Arial" w:cs="Arial"/>
          <w:b/>
        </w:rPr>
        <w:lastRenderedPageBreak/>
        <w:t>Post Condition:</w:t>
      </w:r>
    </w:p>
    <w:p w14:paraId="75FA204E" w14:textId="6921F6E2" w:rsidR="00E7303F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The </w:t>
      </w:r>
      <w:r w:rsidR="00FB3C99" w:rsidRPr="002C47B9">
        <w:rPr>
          <w:rFonts w:ascii="Arial" w:eastAsia="Times New Roman" w:hAnsi="Arial" w:cs="Arial"/>
          <w:color w:val="222222"/>
          <w:sz w:val="19"/>
          <w:szCs w:val="19"/>
        </w:rPr>
        <w:t>user</w:t>
      </w: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is not registered and cannot access hospital facilities.</w:t>
      </w:r>
    </w:p>
    <w:p w14:paraId="57093DCD" w14:textId="77777777" w:rsidR="008B074B" w:rsidRPr="002C47B9" w:rsidRDefault="008B074B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E7303F" w:rsidRPr="002C47B9" w14:paraId="124E5C33" w14:textId="77777777" w:rsidTr="00E7303F">
        <w:trPr>
          <w:trHeight w:val="551"/>
        </w:trPr>
        <w:tc>
          <w:tcPr>
            <w:tcW w:w="10935" w:type="dxa"/>
            <w:gridSpan w:val="2"/>
            <w:vAlign w:val="bottom"/>
          </w:tcPr>
          <w:p w14:paraId="58716C23" w14:textId="6CCE4AC2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Test Case 3</w:t>
            </w:r>
          </w:p>
        </w:tc>
      </w:tr>
      <w:tr w:rsidR="00E7303F" w:rsidRPr="002C47B9" w14:paraId="0D35C70F" w14:textId="77777777" w:rsidTr="00E7303F">
        <w:trPr>
          <w:trHeight w:val="586"/>
        </w:trPr>
        <w:tc>
          <w:tcPr>
            <w:tcW w:w="6551" w:type="dxa"/>
            <w:vAlign w:val="bottom"/>
          </w:tcPr>
          <w:p w14:paraId="6333D011" w14:textId="1FA9BA50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UserLogin</w:t>
            </w:r>
          </w:p>
        </w:tc>
        <w:tc>
          <w:tcPr>
            <w:tcW w:w="4384" w:type="dxa"/>
            <w:vAlign w:val="bottom"/>
          </w:tcPr>
          <w:p w14:paraId="55C1F736" w14:textId="4EE0B1C2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by: </w:t>
            </w:r>
            <w:r w:rsidR="00E7303F" w:rsidRPr="002C47B9">
              <w:rPr>
                <w:rFonts w:ascii="Arial" w:hAnsi="Arial" w:cs="Arial"/>
                <w:color w:val="008000"/>
              </w:rPr>
              <w:t>Noor Ul Ayn</w:t>
            </w:r>
          </w:p>
        </w:tc>
      </w:tr>
      <w:tr w:rsidR="00E7303F" w:rsidRPr="002C47B9" w14:paraId="3A3739DE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63224843" w14:textId="4D5D4755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E7303F" w:rsidRPr="002C47B9">
              <w:rPr>
                <w:rFonts w:ascii="Arial" w:hAnsi="Arial" w:cs="Arial"/>
                <w:b/>
              </w:rPr>
              <w:t xml:space="preserve">(Low/Medium/High)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Med</w:t>
            </w:r>
          </w:p>
        </w:tc>
        <w:tc>
          <w:tcPr>
            <w:tcW w:w="4384" w:type="dxa"/>
            <w:vAlign w:val="bottom"/>
          </w:tcPr>
          <w:p w14:paraId="353B2CEC" w14:textId="1D10338C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14BF6695" w14:textId="77777777" w:rsidTr="00E7303F">
        <w:trPr>
          <w:trHeight w:val="419"/>
        </w:trPr>
        <w:tc>
          <w:tcPr>
            <w:tcW w:w="6551" w:type="dxa"/>
            <w:vAlign w:val="bottom"/>
          </w:tcPr>
          <w:p w14:paraId="73B3D535" w14:textId="0E867188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Login</w:t>
            </w:r>
          </w:p>
        </w:tc>
        <w:tc>
          <w:tcPr>
            <w:tcW w:w="4384" w:type="dxa"/>
            <w:vAlign w:val="bottom"/>
          </w:tcPr>
          <w:p w14:paraId="5507511B" w14:textId="1196540F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ed by: </w:t>
            </w:r>
            <w:r w:rsidR="00E7303F" w:rsidRPr="002C47B9">
              <w:rPr>
                <w:rFonts w:ascii="Arial" w:hAnsi="Arial" w:cs="Arial"/>
                <w:color w:val="008000"/>
              </w:rPr>
              <w:t>Fatima Binte Hyder</w:t>
            </w:r>
          </w:p>
        </w:tc>
      </w:tr>
      <w:tr w:rsidR="00E7303F" w:rsidRPr="002C47B9" w14:paraId="0A98DEC8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0DCF1994" w14:textId="56BE263A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Verify login details</w:t>
            </w:r>
          </w:p>
        </w:tc>
        <w:tc>
          <w:tcPr>
            <w:tcW w:w="4384" w:type="dxa"/>
            <w:vAlign w:val="bottom"/>
          </w:tcPr>
          <w:p w14:paraId="5D150620" w14:textId="4F2380E4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4176A38B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25A75A60" w14:textId="57CD6545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Description: </w:t>
            </w:r>
          </w:p>
        </w:tc>
        <w:tc>
          <w:tcPr>
            <w:tcW w:w="4384" w:type="dxa"/>
            <w:vAlign w:val="bottom"/>
          </w:tcPr>
          <w:p w14:paraId="2042E5CD" w14:textId="77777777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E7303F" w:rsidRPr="002C47B9" w14:paraId="0E56950C" w14:textId="77777777" w:rsidTr="00E7303F">
        <w:trPr>
          <w:trHeight w:val="322"/>
        </w:trPr>
        <w:tc>
          <w:tcPr>
            <w:tcW w:w="10935" w:type="dxa"/>
            <w:gridSpan w:val="2"/>
            <w:vAlign w:val="bottom"/>
          </w:tcPr>
          <w:p w14:paraId="7F6CDC91" w14:textId="7DB2FEF9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User registered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, Working internet connection</w:t>
            </w:r>
          </w:p>
        </w:tc>
      </w:tr>
      <w:tr w:rsidR="00E7303F" w:rsidRPr="002C47B9" w14:paraId="727D1E6D" w14:textId="77777777" w:rsidTr="00E7303F">
        <w:trPr>
          <w:trHeight w:val="282"/>
        </w:trPr>
        <w:tc>
          <w:tcPr>
            <w:tcW w:w="10935" w:type="dxa"/>
            <w:gridSpan w:val="2"/>
            <w:vAlign w:val="bottom"/>
          </w:tcPr>
          <w:p w14:paraId="2AA0B644" w14:textId="56ECA0C6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Test Cases: PatientRegistration, AddDoctorPharmacist (positive inputs)</w:t>
            </w:r>
          </w:p>
        </w:tc>
      </w:tr>
    </w:tbl>
    <w:p w14:paraId="0BA132D1" w14:textId="77777777" w:rsidR="00E7303F" w:rsidRPr="002C47B9" w:rsidRDefault="00E7303F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5E511D3B" w14:textId="77777777" w:rsidTr="000933DA">
        <w:trPr>
          <w:trHeight w:val="881"/>
          <w:jc w:val="center"/>
        </w:trPr>
        <w:tc>
          <w:tcPr>
            <w:tcW w:w="659" w:type="dxa"/>
            <w:vAlign w:val="center"/>
          </w:tcPr>
          <w:p w14:paraId="73DF594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1FF21894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FC070FE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5D75AC4C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25D24EFB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1D5B638D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1B4102DA" w14:textId="77777777" w:rsidTr="000933DA">
        <w:trPr>
          <w:trHeight w:val="263"/>
          <w:jc w:val="center"/>
        </w:trPr>
        <w:tc>
          <w:tcPr>
            <w:tcW w:w="659" w:type="dxa"/>
            <w:vAlign w:val="center"/>
          </w:tcPr>
          <w:p w14:paraId="68DB51F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0E3B83C" w14:textId="2045391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register page</w:t>
            </w:r>
          </w:p>
        </w:tc>
        <w:tc>
          <w:tcPr>
            <w:tcW w:w="2156" w:type="dxa"/>
            <w:vAlign w:val="center"/>
          </w:tcPr>
          <w:p w14:paraId="7B1FB148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9E10F0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A0AE47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2EEAE63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A87715D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2817229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1A95BF16" w14:textId="1AACA12B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7DD0817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me: Noor Ul Ayn</w:t>
            </w:r>
          </w:p>
        </w:tc>
        <w:tc>
          <w:tcPr>
            <w:tcW w:w="1789" w:type="dxa"/>
            <w:vAlign w:val="center"/>
          </w:tcPr>
          <w:p w14:paraId="430471B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C8BB3D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367E9BE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75EF4D9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1914E5E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51C4EF6A" w14:textId="6BAFB8B9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0B21923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21F2561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8DD869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581780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957236C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30E3DDC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0C111C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79D41FB6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6110135271642</w:t>
            </w:r>
          </w:p>
        </w:tc>
        <w:tc>
          <w:tcPr>
            <w:tcW w:w="1789" w:type="dxa"/>
            <w:vAlign w:val="center"/>
          </w:tcPr>
          <w:p w14:paraId="59D1853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5EFC79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AC82845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4AE05A6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7EF6CDE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5D4732A6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0F6EE8A5" w14:textId="4082423F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, password</w:t>
            </w:r>
          </w:p>
        </w:tc>
        <w:tc>
          <w:tcPr>
            <w:tcW w:w="1789" w:type="dxa"/>
            <w:vAlign w:val="center"/>
          </w:tcPr>
          <w:p w14:paraId="2CDFA95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70D05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51F6647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9968891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231B694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DA29691" w14:textId="4F4E83B2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signup button</w:t>
            </w:r>
          </w:p>
        </w:tc>
        <w:tc>
          <w:tcPr>
            <w:tcW w:w="2156" w:type="dxa"/>
            <w:vAlign w:val="center"/>
          </w:tcPr>
          <w:p w14:paraId="1177275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232D3FC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19F367FE" w14:textId="504BC498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Confirmation message shows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up,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user is registered and the information is stored in database.</w:t>
            </w:r>
          </w:p>
        </w:tc>
        <w:tc>
          <w:tcPr>
            <w:tcW w:w="1778" w:type="dxa"/>
            <w:vAlign w:val="center"/>
          </w:tcPr>
          <w:p w14:paraId="29E93A7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3E16DBF" w14:textId="77777777" w:rsidR="00EF5A46" w:rsidRPr="002C47B9" w:rsidRDefault="00EF5A46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C98CCCA" w14:textId="77777777" w:rsidR="00EF5A46" w:rsidRPr="0014304E" w:rsidRDefault="00E7303F" w:rsidP="0014304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14304E">
        <w:rPr>
          <w:rFonts w:ascii="Arial" w:hAnsi="Arial" w:cs="Arial"/>
          <w:b/>
        </w:rPr>
        <w:t xml:space="preserve">Post-conditions: </w:t>
      </w:r>
    </w:p>
    <w:p w14:paraId="7BA86C0C" w14:textId="2038C2E0" w:rsidR="00E7303F" w:rsidRPr="002C47B9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07F9DED2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66C9DC94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F129676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1943CD7" w14:textId="355745EF" w:rsidR="00E7303F" w:rsidRPr="002C47B9" w:rsidRDefault="00E7303F" w:rsidP="000D5C7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2C47B9">
        <w:rPr>
          <w:rFonts w:ascii="Arial" w:hAnsi="Arial" w:cs="Arial"/>
          <w:b/>
          <w:bCs/>
        </w:rPr>
        <w:lastRenderedPageBreak/>
        <w:t xml:space="preserve">Negative Input: </w:t>
      </w:r>
    </w:p>
    <w:tbl>
      <w:tblPr>
        <w:tblW w:w="11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2070"/>
      </w:tblGrid>
      <w:tr w:rsidR="006774E4" w:rsidRPr="002C47B9" w14:paraId="7B79AC3D" w14:textId="77777777" w:rsidTr="000933DA">
        <w:trPr>
          <w:trHeight w:val="881"/>
          <w:jc w:val="center"/>
        </w:trPr>
        <w:tc>
          <w:tcPr>
            <w:tcW w:w="659" w:type="dxa"/>
            <w:vAlign w:val="center"/>
          </w:tcPr>
          <w:p w14:paraId="49A362AB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3C8738C1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0863B25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06F09AB7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8E28B3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2070" w:type="dxa"/>
            <w:vAlign w:val="center"/>
          </w:tcPr>
          <w:p w14:paraId="4D655DCF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5FA17E08" w14:textId="77777777" w:rsidTr="000933DA">
        <w:trPr>
          <w:trHeight w:val="263"/>
          <w:jc w:val="center"/>
        </w:trPr>
        <w:tc>
          <w:tcPr>
            <w:tcW w:w="659" w:type="dxa"/>
            <w:vAlign w:val="center"/>
          </w:tcPr>
          <w:p w14:paraId="05D1A5B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56CDF86C" w14:textId="121F327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register page</w:t>
            </w:r>
          </w:p>
        </w:tc>
        <w:tc>
          <w:tcPr>
            <w:tcW w:w="2156" w:type="dxa"/>
            <w:vAlign w:val="center"/>
          </w:tcPr>
          <w:p w14:paraId="36C03CD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7EC179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752013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005F43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5B538C9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516CEC25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5AAC2F37" w14:textId="51E08B53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1A9C40C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me: Noor Ul Ayn</w:t>
            </w:r>
          </w:p>
        </w:tc>
        <w:tc>
          <w:tcPr>
            <w:tcW w:w="1789" w:type="dxa"/>
            <w:vAlign w:val="center"/>
          </w:tcPr>
          <w:p w14:paraId="776DC61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95467B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61BED4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4E761763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2450646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3B2917D7" w14:textId="2E4DC58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32846B1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1D0C74D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1EA699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8E2974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6F800C84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236C005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0154E49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30D335E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611013527164 /</w:t>
            </w:r>
          </w:p>
          <w:p w14:paraId="31C8853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1101352716423</w:t>
            </w:r>
          </w:p>
        </w:tc>
        <w:tc>
          <w:tcPr>
            <w:tcW w:w="1789" w:type="dxa"/>
            <w:vAlign w:val="center"/>
          </w:tcPr>
          <w:p w14:paraId="74AC46B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021E2F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2070" w:type="dxa"/>
            <w:vAlign w:val="center"/>
          </w:tcPr>
          <w:p w14:paraId="7F0CDEF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1BDAD9D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1E6D1EB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5B3F0DC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1D010601" w14:textId="6BE5DFD2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bookmarkStart w:id="0" w:name="_GoBack"/>
            <w:bookmarkEnd w:id="0"/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4B50255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CB621D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2070" w:type="dxa"/>
            <w:vAlign w:val="center"/>
          </w:tcPr>
          <w:p w14:paraId="523C689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455F562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34BA144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1A818F7" w14:textId="78A04FE4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signup button</w:t>
            </w:r>
          </w:p>
        </w:tc>
        <w:tc>
          <w:tcPr>
            <w:tcW w:w="2156" w:type="dxa"/>
            <w:vAlign w:val="center"/>
          </w:tcPr>
          <w:p w14:paraId="08D2B8A4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17021730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46405B56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p. User not registered</w:t>
            </w:r>
          </w:p>
        </w:tc>
        <w:tc>
          <w:tcPr>
            <w:tcW w:w="2070" w:type="dxa"/>
            <w:vAlign w:val="center"/>
          </w:tcPr>
          <w:p w14:paraId="2DFCD659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43A7EBC" w14:textId="77777777" w:rsidR="00291361" w:rsidRPr="002C47B9" w:rsidRDefault="00291361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7B5AC032" w14:textId="2881BCF3" w:rsidR="00374B27" w:rsidRPr="0014304E" w:rsidRDefault="00E7303F" w:rsidP="0014304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14304E">
        <w:rPr>
          <w:rFonts w:ascii="Arial" w:hAnsi="Arial" w:cs="Arial"/>
          <w:b/>
          <w:bCs/>
        </w:rPr>
        <w:t>Post Condition:</w:t>
      </w:r>
    </w:p>
    <w:p w14:paraId="7306A064" w14:textId="65474CD0" w:rsidR="00E7303F" w:rsidRPr="002C47B9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t registered and cannot access hospital facilities.</w:t>
      </w: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B61152" w:rsidRPr="002C47B9" w14:paraId="03C7D874" w14:textId="77777777" w:rsidTr="000933DA">
        <w:trPr>
          <w:trHeight w:val="551"/>
          <w:jc w:val="center"/>
        </w:trPr>
        <w:tc>
          <w:tcPr>
            <w:tcW w:w="10935" w:type="dxa"/>
            <w:gridSpan w:val="2"/>
            <w:vAlign w:val="bottom"/>
          </w:tcPr>
          <w:p w14:paraId="513F485C" w14:textId="5F9E67A9" w:rsidR="00B61152" w:rsidRPr="002C47B9" w:rsidRDefault="00B61152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Test Case </w:t>
            </w:r>
            <w:r w:rsidR="00E7303F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4</w:t>
            </w:r>
          </w:p>
        </w:tc>
      </w:tr>
      <w:tr w:rsidR="00B61152" w:rsidRPr="002C47B9" w14:paraId="7090AF98" w14:textId="77777777" w:rsidTr="000933DA">
        <w:trPr>
          <w:trHeight w:val="586"/>
          <w:jc w:val="center"/>
        </w:trPr>
        <w:tc>
          <w:tcPr>
            <w:tcW w:w="6551" w:type="dxa"/>
            <w:vAlign w:val="bottom"/>
          </w:tcPr>
          <w:p w14:paraId="24C78441" w14:textId="6183F47F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80642C" w:rsidRPr="002C47B9">
              <w:rPr>
                <w:rFonts w:ascii="Arial" w:hAnsi="Arial" w:cs="Arial"/>
                <w:bCs/>
                <w:color w:val="008000"/>
              </w:rPr>
              <w:t>Make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Appointment</w:t>
            </w:r>
          </w:p>
        </w:tc>
        <w:tc>
          <w:tcPr>
            <w:tcW w:w="4384" w:type="dxa"/>
            <w:vAlign w:val="bottom"/>
          </w:tcPr>
          <w:p w14:paraId="1529683D" w14:textId="68304B02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Designed by: </w:t>
            </w:r>
            <w:r w:rsidR="00971053" w:rsidRPr="002C47B9">
              <w:rPr>
                <w:rFonts w:ascii="Arial" w:hAnsi="Arial" w:cs="Arial"/>
                <w:color w:val="008000"/>
              </w:rPr>
              <w:t>M Hamza Zahid</w:t>
            </w:r>
          </w:p>
        </w:tc>
      </w:tr>
      <w:tr w:rsidR="00B61152" w:rsidRPr="002C47B9" w14:paraId="7B924CEA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79AD4656" w14:textId="1E4791F7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B61152" w:rsidRPr="002C47B9">
              <w:rPr>
                <w:rFonts w:ascii="Arial" w:hAnsi="Arial" w:cs="Arial"/>
                <w:b/>
              </w:rPr>
              <w:t xml:space="preserve">(Low/Medium/High)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Med</w:t>
            </w:r>
          </w:p>
        </w:tc>
        <w:tc>
          <w:tcPr>
            <w:tcW w:w="4384" w:type="dxa"/>
            <w:vAlign w:val="bottom"/>
          </w:tcPr>
          <w:p w14:paraId="077055A5" w14:textId="1FBA706F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Designed date: </w:t>
            </w:r>
            <w:r w:rsidR="0097105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B61152" w:rsidRPr="002C47B9" w14:paraId="718CD760" w14:textId="77777777" w:rsidTr="000933DA">
        <w:trPr>
          <w:trHeight w:val="419"/>
          <w:jc w:val="center"/>
        </w:trPr>
        <w:tc>
          <w:tcPr>
            <w:tcW w:w="6551" w:type="dxa"/>
            <w:vAlign w:val="bottom"/>
          </w:tcPr>
          <w:p w14:paraId="369DB321" w14:textId="3AB784CD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Get Appointment</w:t>
            </w:r>
          </w:p>
        </w:tc>
        <w:tc>
          <w:tcPr>
            <w:tcW w:w="4384" w:type="dxa"/>
            <w:vAlign w:val="bottom"/>
          </w:tcPr>
          <w:p w14:paraId="5AEDD839" w14:textId="4E780A98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Executed by: </w:t>
            </w:r>
            <w:r w:rsidR="00971053" w:rsidRPr="002C47B9">
              <w:rPr>
                <w:rFonts w:ascii="Arial" w:hAnsi="Arial" w:cs="Arial"/>
                <w:color w:val="008000"/>
              </w:rPr>
              <w:t>Sami Mansoor Alavi</w:t>
            </w:r>
          </w:p>
        </w:tc>
      </w:tr>
      <w:tr w:rsidR="00B61152" w:rsidRPr="002C47B9" w14:paraId="0E102C38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432F6174" w14:textId="2D6E7EAC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Request Appointment</w:t>
            </w:r>
          </w:p>
        </w:tc>
        <w:tc>
          <w:tcPr>
            <w:tcW w:w="4384" w:type="dxa"/>
            <w:vAlign w:val="bottom"/>
          </w:tcPr>
          <w:p w14:paraId="0BBA886B" w14:textId="6E3B52DD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971053" w:rsidRPr="002C47B9">
              <w:rPr>
                <w:rFonts w:ascii="Arial" w:hAnsi="Arial" w:cs="Arial"/>
                <w:color w:val="008000"/>
              </w:rPr>
              <w:t>16/12/2018</w:t>
            </w:r>
          </w:p>
        </w:tc>
      </w:tr>
      <w:tr w:rsidR="00B61152" w:rsidRPr="002C47B9" w14:paraId="348B5EA1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1D7D0E6D" w14:textId="5C67BCC7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A35C7C" w:rsidRPr="002C47B9">
              <w:rPr>
                <w:rFonts w:ascii="Arial" w:hAnsi="Arial" w:cs="Arial"/>
                <w:bCs/>
                <w:color w:val="008000"/>
              </w:rPr>
              <w:t xml:space="preserve">Patient selects doctor and appointment time. Sends this request to the selected doctor </w:t>
            </w:r>
          </w:p>
        </w:tc>
        <w:tc>
          <w:tcPr>
            <w:tcW w:w="4384" w:type="dxa"/>
            <w:vAlign w:val="bottom"/>
          </w:tcPr>
          <w:p w14:paraId="619F3A45" w14:textId="77777777" w:rsidR="00B61152" w:rsidRPr="002C47B9" w:rsidRDefault="00B61152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B61152" w:rsidRPr="002C47B9" w14:paraId="3C6E6893" w14:textId="77777777" w:rsidTr="000933DA">
        <w:trPr>
          <w:trHeight w:val="322"/>
          <w:jc w:val="center"/>
        </w:trPr>
        <w:tc>
          <w:tcPr>
            <w:tcW w:w="10935" w:type="dxa"/>
            <w:gridSpan w:val="2"/>
            <w:vAlign w:val="bottom"/>
          </w:tcPr>
          <w:p w14:paraId="61BA201A" w14:textId="12C1FCA1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The user must be registered first</w:t>
            </w:r>
          </w:p>
        </w:tc>
      </w:tr>
      <w:tr w:rsidR="00B61152" w:rsidRPr="002C47B9" w14:paraId="33688CA2" w14:textId="77777777" w:rsidTr="000933DA">
        <w:trPr>
          <w:trHeight w:val="282"/>
          <w:jc w:val="center"/>
        </w:trPr>
        <w:tc>
          <w:tcPr>
            <w:tcW w:w="10935" w:type="dxa"/>
            <w:gridSpan w:val="2"/>
            <w:vAlign w:val="bottom"/>
          </w:tcPr>
          <w:p w14:paraId="72AEB527" w14:textId="37057A44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Dependencies: 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Test Case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>s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 xml:space="preserve">: 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 xml:space="preserve">PatientRegistration, 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UserLogin (positive input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>s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)</w:t>
            </w:r>
          </w:p>
        </w:tc>
      </w:tr>
    </w:tbl>
    <w:p w14:paraId="1D2A882D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1B47A8E0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056A4155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6DE610C2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0E4C09CF" w14:textId="58591E23" w:rsidR="00B61152" w:rsidRPr="002C47B9" w:rsidRDefault="00283C7B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lastRenderedPageBreak/>
        <w:t>Positive Input: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5256752F" w14:textId="77777777" w:rsidTr="009F1719">
        <w:trPr>
          <w:trHeight w:val="881"/>
          <w:jc w:val="center"/>
        </w:trPr>
        <w:tc>
          <w:tcPr>
            <w:tcW w:w="659" w:type="dxa"/>
            <w:vAlign w:val="center"/>
          </w:tcPr>
          <w:p w14:paraId="0AE74511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7B424BD4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C5ED189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532408EB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769CA5C9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436A1DF8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2B438F9B" w14:textId="77777777" w:rsidTr="009F1719">
        <w:trPr>
          <w:trHeight w:val="263"/>
          <w:jc w:val="center"/>
        </w:trPr>
        <w:tc>
          <w:tcPr>
            <w:tcW w:w="659" w:type="dxa"/>
            <w:vAlign w:val="center"/>
          </w:tcPr>
          <w:p w14:paraId="59DA6FA7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2BFA42DE" w14:textId="50B84BAE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ppointment page</w:t>
            </w:r>
          </w:p>
        </w:tc>
        <w:tc>
          <w:tcPr>
            <w:tcW w:w="2156" w:type="dxa"/>
            <w:vAlign w:val="center"/>
          </w:tcPr>
          <w:p w14:paraId="3AE41963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5BAEC387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A9006B4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625E2079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308C899" w14:textId="77777777" w:rsidTr="009F1719">
        <w:trPr>
          <w:trHeight w:val="266"/>
          <w:jc w:val="center"/>
        </w:trPr>
        <w:tc>
          <w:tcPr>
            <w:tcW w:w="659" w:type="dxa"/>
            <w:vAlign w:val="center"/>
          </w:tcPr>
          <w:p w14:paraId="59E8FE4E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5A70DDBC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hoose valid Specialty</w:t>
            </w:r>
          </w:p>
        </w:tc>
        <w:tc>
          <w:tcPr>
            <w:tcW w:w="2156" w:type="dxa"/>
            <w:vAlign w:val="center"/>
          </w:tcPr>
          <w:p w14:paraId="36F7689D" w14:textId="493C3FAE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Specialty: Dermatology</w:t>
            </w:r>
          </w:p>
        </w:tc>
        <w:tc>
          <w:tcPr>
            <w:tcW w:w="1789" w:type="dxa"/>
            <w:vAlign w:val="center"/>
          </w:tcPr>
          <w:p w14:paraId="4C75176A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310292E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5E08A439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68F357B9" w14:textId="77777777" w:rsidTr="009F1719">
        <w:trPr>
          <w:trHeight w:val="267"/>
          <w:jc w:val="center"/>
        </w:trPr>
        <w:tc>
          <w:tcPr>
            <w:tcW w:w="659" w:type="dxa"/>
            <w:vAlign w:val="center"/>
          </w:tcPr>
          <w:p w14:paraId="7304672D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0AF72223" w14:textId="2763DE83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appointment date range and time</w:t>
            </w:r>
          </w:p>
        </w:tc>
        <w:tc>
          <w:tcPr>
            <w:tcW w:w="2156" w:type="dxa"/>
            <w:vAlign w:val="center"/>
          </w:tcPr>
          <w:p w14:paraId="7A333B71" w14:textId="460271BB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Date: 2018-12-16 to 2018-12-20</w:t>
            </w:r>
          </w:p>
          <w:p w14:paraId="45E544B3" w14:textId="6275306F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Time: 11:30:00</w:t>
            </w:r>
          </w:p>
        </w:tc>
        <w:tc>
          <w:tcPr>
            <w:tcW w:w="1789" w:type="dxa"/>
            <w:vAlign w:val="center"/>
          </w:tcPr>
          <w:p w14:paraId="07895269" w14:textId="31B80881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Valid Date</w:t>
            </w:r>
          </w:p>
        </w:tc>
        <w:tc>
          <w:tcPr>
            <w:tcW w:w="2070" w:type="dxa"/>
            <w:vAlign w:val="center"/>
          </w:tcPr>
          <w:p w14:paraId="3A2B2F48" w14:textId="1A9A3A02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Valid Date</w:t>
            </w:r>
          </w:p>
        </w:tc>
        <w:tc>
          <w:tcPr>
            <w:tcW w:w="1637" w:type="dxa"/>
            <w:vAlign w:val="center"/>
          </w:tcPr>
          <w:p w14:paraId="25C1AC48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4B2585EB" w14:textId="77777777" w:rsidTr="009F1719">
        <w:trPr>
          <w:trHeight w:val="266"/>
          <w:jc w:val="center"/>
        </w:trPr>
        <w:tc>
          <w:tcPr>
            <w:tcW w:w="659" w:type="dxa"/>
            <w:vAlign w:val="center"/>
          </w:tcPr>
          <w:p w14:paraId="5A793995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77A3001D" w14:textId="3D5C1B6F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Make an Appointment button</w:t>
            </w:r>
          </w:p>
        </w:tc>
        <w:tc>
          <w:tcPr>
            <w:tcW w:w="2156" w:type="dxa"/>
            <w:vAlign w:val="center"/>
          </w:tcPr>
          <w:p w14:paraId="43484375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4650C123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Appointment request is sent.</w:t>
            </w:r>
          </w:p>
        </w:tc>
        <w:tc>
          <w:tcPr>
            <w:tcW w:w="2070" w:type="dxa"/>
            <w:vAlign w:val="center"/>
          </w:tcPr>
          <w:p w14:paraId="230E2931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Request sent for appointment.</w:t>
            </w:r>
          </w:p>
        </w:tc>
        <w:tc>
          <w:tcPr>
            <w:tcW w:w="1637" w:type="dxa"/>
            <w:vAlign w:val="center"/>
          </w:tcPr>
          <w:p w14:paraId="714F0F98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3A3B575" w14:textId="77777777" w:rsidR="003E22D7" w:rsidRPr="002C47B9" w:rsidRDefault="003E22D7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B72BD5F" w14:textId="4C3CCD7B" w:rsidR="00B61152" w:rsidRPr="00505661" w:rsidRDefault="00B61152" w:rsidP="0050566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505661">
        <w:rPr>
          <w:rFonts w:ascii="Arial" w:hAnsi="Arial" w:cs="Arial"/>
          <w:b/>
        </w:rPr>
        <w:t xml:space="preserve">Post-conditions: </w:t>
      </w:r>
    </w:p>
    <w:p w14:paraId="28A1F8C2" w14:textId="77777777" w:rsidR="00B61152" w:rsidRPr="002C47B9" w:rsidRDefault="00283C7B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user will then have an appointment scheduled with the chosen doctor.</w:t>
      </w:r>
    </w:p>
    <w:p w14:paraId="3183586F" w14:textId="77777777" w:rsidR="00283C7B" w:rsidRPr="002C47B9" w:rsidRDefault="00283C7B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Negative Input:</w:t>
      </w:r>
    </w:p>
    <w:tbl>
      <w:tblPr>
        <w:tblW w:w="104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495"/>
      </w:tblGrid>
      <w:tr w:rsidR="006774E4" w:rsidRPr="002C47B9" w14:paraId="0E4E3B56" w14:textId="77777777" w:rsidTr="007B16AC">
        <w:trPr>
          <w:trHeight w:val="881"/>
          <w:jc w:val="center"/>
        </w:trPr>
        <w:tc>
          <w:tcPr>
            <w:tcW w:w="659" w:type="dxa"/>
            <w:vAlign w:val="center"/>
          </w:tcPr>
          <w:p w14:paraId="5149EEF8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63E2C83C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4814D32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27BA323A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1A49A3F1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495" w:type="dxa"/>
            <w:vAlign w:val="center"/>
          </w:tcPr>
          <w:p w14:paraId="58F20679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40C5EECE" w14:textId="77777777" w:rsidTr="007B16AC">
        <w:trPr>
          <w:trHeight w:val="263"/>
          <w:jc w:val="center"/>
        </w:trPr>
        <w:tc>
          <w:tcPr>
            <w:tcW w:w="659" w:type="dxa"/>
            <w:vAlign w:val="center"/>
          </w:tcPr>
          <w:p w14:paraId="6A46FEAC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0A501AC" w14:textId="756613D2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ppointment page</w:t>
            </w:r>
          </w:p>
        </w:tc>
        <w:tc>
          <w:tcPr>
            <w:tcW w:w="2156" w:type="dxa"/>
            <w:vAlign w:val="center"/>
          </w:tcPr>
          <w:p w14:paraId="153E00A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6AAA523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B8DED3B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95" w:type="dxa"/>
            <w:vAlign w:val="center"/>
          </w:tcPr>
          <w:p w14:paraId="6ED2CF2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B936112" w14:textId="77777777" w:rsidTr="007B16AC">
        <w:trPr>
          <w:trHeight w:val="266"/>
          <w:jc w:val="center"/>
        </w:trPr>
        <w:tc>
          <w:tcPr>
            <w:tcW w:w="659" w:type="dxa"/>
            <w:vAlign w:val="center"/>
          </w:tcPr>
          <w:p w14:paraId="04671C06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02AAB4BA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hoose valid Specialty</w:t>
            </w:r>
          </w:p>
        </w:tc>
        <w:tc>
          <w:tcPr>
            <w:tcW w:w="2156" w:type="dxa"/>
            <w:vAlign w:val="center"/>
          </w:tcPr>
          <w:p w14:paraId="69E3ECEE" w14:textId="6813556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Specialty: Dermatology</w:t>
            </w:r>
          </w:p>
        </w:tc>
        <w:tc>
          <w:tcPr>
            <w:tcW w:w="1789" w:type="dxa"/>
            <w:vAlign w:val="center"/>
          </w:tcPr>
          <w:p w14:paraId="68054A7E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2E07A11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95" w:type="dxa"/>
            <w:vAlign w:val="center"/>
          </w:tcPr>
          <w:p w14:paraId="75BA9BC1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83F6DC2" w14:textId="77777777" w:rsidTr="007B16AC">
        <w:trPr>
          <w:trHeight w:val="267"/>
          <w:jc w:val="center"/>
        </w:trPr>
        <w:tc>
          <w:tcPr>
            <w:tcW w:w="659" w:type="dxa"/>
            <w:vAlign w:val="center"/>
          </w:tcPr>
          <w:p w14:paraId="2FFFB9B8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00849AF2" w14:textId="48BF27E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appointment time</w:t>
            </w:r>
          </w:p>
        </w:tc>
        <w:tc>
          <w:tcPr>
            <w:tcW w:w="2156" w:type="dxa"/>
            <w:vAlign w:val="center"/>
          </w:tcPr>
          <w:p w14:paraId="7A2023D5" w14:textId="609C6F9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Date: 2018-11-16 to 2018-12-20</w:t>
            </w:r>
          </w:p>
          <w:p w14:paraId="7A38D3E2" w14:textId="3E0B8D74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Time: 11:30:00</w:t>
            </w:r>
          </w:p>
        </w:tc>
        <w:tc>
          <w:tcPr>
            <w:tcW w:w="1789" w:type="dxa"/>
            <w:vAlign w:val="center"/>
          </w:tcPr>
          <w:p w14:paraId="7125781D" w14:textId="4B8794F5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: Dates not in same month</w:t>
            </w:r>
          </w:p>
        </w:tc>
        <w:tc>
          <w:tcPr>
            <w:tcW w:w="2070" w:type="dxa"/>
            <w:vAlign w:val="center"/>
          </w:tcPr>
          <w:p w14:paraId="457DF562" w14:textId="2BEA697F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: Dates not in same month</w:t>
            </w:r>
          </w:p>
        </w:tc>
        <w:tc>
          <w:tcPr>
            <w:tcW w:w="1495" w:type="dxa"/>
            <w:vAlign w:val="center"/>
          </w:tcPr>
          <w:p w14:paraId="0C3B8C6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AC76058" w14:textId="77777777" w:rsidTr="007B16AC">
        <w:trPr>
          <w:trHeight w:val="266"/>
          <w:jc w:val="center"/>
        </w:trPr>
        <w:tc>
          <w:tcPr>
            <w:tcW w:w="659" w:type="dxa"/>
            <w:vAlign w:val="center"/>
          </w:tcPr>
          <w:p w14:paraId="54625D1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5C99AB8B" w14:textId="686AB59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Make an Appointment button</w:t>
            </w:r>
          </w:p>
        </w:tc>
        <w:tc>
          <w:tcPr>
            <w:tcW w:w="2156" w:type="dxa"/>
            <w:vAlign w:val="center"/>
          </w:tcPr>
          <w:p w14:paraId="0E56E73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6EFE14C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Appointment request failed</w:t>
            </w:r>
          </w:p>
        </w:tc>
        <w:tc>
          <w:tcPr>
            <w:tcW w:w="2070" w:type="dxa"/>
            <w:vAlign w:val="center"/>
          </w:tcPr>
          <w:p w14:paraId="2BA2F7AD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Request not sent for appointment.</w:t>
            </w:r>
          </w:p>
        </w:tc>
        <w:tc>
          <w:tcPr>
            <w:tcW w:w="1495" w:type="dxa"/>
            <w:vAlign w:val="center"/>
          </w:tcPr>
          <w:p w14:paraId="2604843C" w14:textId="2F0A518E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2F3B7A56" w14:textId="77777777" w:rsidR="0010075D" w:rsidRPr="002C47B9" w:rsidRDefault="0010075D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698C99EE" w14:textId="5BFDB5FC" w:rsidR="00283C7B" w:rsidRPr="00505661" w:rsidRDefault="00283C7B" w:rsidP="0050566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505661">
        <w:rPr>
          <w:rFonts w:ascii="Arial" w:hAnsi="Arial" w:cs="Arial"/>
          <w:b/>
        </w:rPr>
        <w:t xml:space="preserve">Post-conditions: </w:t>
      </w:r>
    </w:p>
    <w:p w14:paraId="04D437B0" w14:textId="4A7F323D" w:rsidR="00283C7B" w:rsidRDefault="00283C7B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use</w:t>
      </w:r>
      <w:r w:rsidR="00F148DD"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r will have to again put the right </w:t>
      </w:r>
      <w:r w:rsidR="00CF0F14" w:rsidRPr="002C47B9">
        <w:rPr>
          <w:rFonts w:ascii="Arial" w:eastAsia="Times New Roman" w:hAnsi="Arial" w:cs="Arial"/>
          <w:color w:val="222222"/>
          <w:sz w:val="19"/>
          <w:szCs w:val="19"/>
        </w:rPr>
        <w:t>date</w:t>
      </w:r>
      <w:r w:rsidR="00F148DD"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to request appointment.</w:t>
      </w:r>
    </w:p>
    <w:p w14:paraId="0CB72CCC" w14:textId="6A3E5165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73C56DE0" w14:textId="78151093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5B29CE50" w14:textId="6DDCB717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4768DA00" w14:textId="1C801A87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79866F6D" w14:textId="356DA641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4A8FD69E" w14:textId="77777777" w:rsidR="00B525BC" w:rsidRPr="002C47B9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19E4E15B" w14:textId="77777777" w:rsidR="00BE1217" w:rsidRPr="002C47B9" w:rsidRDefault="00BE1217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46D3593D" w14:textId="77777777" w:rsidR="00F148DD" w:rsidRPr="002C47B9" w:rsidRDefault="00F148DD" w:rsidP="000D5C77">
      <w:pPr>
        <w:pStyle w:val="ListParagraph"/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F148DD" w:rsidRPr="002C47B9" w14:paraId="539461E1" w14:textId="77777777" w:rsidTr="00601E65">
        <w:trPr>
          <w:trHeight w:val="551"/>
          <w:jc w:val="center"/>
        </w:trPr>
        <w:tc>
          <w:tcPr>
            <w:tcW w:w="10935" w:type="dxa"/>
            <w:gridSpan w:val="2"/>
            <w:vAlign w:val="bottom"/>
          </w:tcPr>
          <w:p w14:paraId="2D73EE94" w14:textId="01230670" w:rsidR="00F148DD" w:rsidRPr="002C47B9" w:rsidRDefault="00F148DD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lastRenderedPageBreak/>
              <w:t xml:space="preserve">Test Case </w:t>
            </w:r>
            <w:r w:rsidR="00E7303F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5</w:t>
            </w:r>
          </w:p>
        </w:tc>
      </w:tr>
      <w:tr w:rsidR="00F148DD" w:rsidRPr="002C47B9" w14:paraId="00A9DCAF" w14:textId="77777777" w:rsidTr="00601E65">
        <w:trPr>
          <w:trHeight w:val="586"/>
          <w:jc w:val="center"/>
        </w:trPr>
        <w:tc>
          <w:tcPr>
            <w:tcW w:w="6551" w:type="dxa"/>
            <w:vAlign w:val="bottom"/>
          </w:tcPr>
          <w:p w14:paraId="7E7BE4D4" w14:textId="40EDFCB2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ConfirmAppointment</w:t>
            </w:r>
          </w:p>
        </w:tc>
        <w:tc>
          <w:tcPr>
            <w:tcW w:w="4384" w:type="dxa"/>
            <w:vAlign w:val="bottom"/>
          </w:tcPr>
          <w:p w14:paraId="72068F06" w14:textId="22347061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Designed by: </w:t>
            </w:r>
            <w:r w:rsidR="00F148DD" w:rsidRPr="002C47B9">
              <w:rPr>
                <w:rFonts w:ascii="Arial" w:hAnsi="Arial" w:cs="Arial"/>
                <w:color w:val="008000"/>
              </w:rPr>
              <w:t>Noor Ul Ayn</w:t>
            </w:r>
          </w:p>
        </w:tc>
      </w:tr>
      <w:tr w:rsidR="00F148DD" w:rsidRPr="002C47B9" w14:paraId="4E7D48D4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0F83D0A9" w14:textId="05041F8B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F148DD" w:rsidRPr="002C47B9">
              <w:rPr>
                <w:rFonts w:ascii="Arial" w:hAnsi="Arial" w:cs="Arial"/>
                <w:b/>
              </w:rPr>
              <w:t xml:space="preserve">(Low/Medium/High): </w:t>
            </w:r>
            <w:r w:rsidR="00F5402F" w:rsidRPr="002C47B9">
              <w:rPr>
                <w:rFonts w:ascii="Arial" w:hAnsi="Arial" w:cs="Arial"/>
                <w:bCs/>
                <w:color w:val="008000"/>
              </w:rPr>
              <w:t>Medium</w:t>
            </w:r>
          </w:p>
        </w:tc>
        <w:tc>
          <w:tcPr>
            <w:tcW w:w="4384" w:type="dxa"/>
            <w:vAlign w:val="bottom"/>
          </w:tcPr>
          <w:p w14:paraId="4EE8A7E1" w14:textId="50C7F076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Designed date: </w:t>
            </w:r>
            <w:r w:rsidR="00F148DD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148DD" w:rsidRPr="002C47B9" w14:paraId="264F7897" w14:textId="77777777" w:rsidTr="00601E65">
        <w:trPr>
          <w:trHeight w:val="419"/>
          <w:jc w:val="center"/>
        </w:trPr>
        <w:tc>
          <w:tcPr>
            <w:tcW w:w="6551" w:type="dxa"/>
            <w:vAlign w:val="bottom"/>
          </w:tcPr>
          <w:p w14:paraId="375FC655" w14:textId="0A3ADA09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DocAppointment</w:t>
            </w:r>
          </w:p>
        </w:tc>
        <w:tc>
          <w:tcPr>
            <w:tcW w:w="4384" w:type="dxa"/>
            <w:vAlign w:val="bottom"/>
          </w:tcPr>
          <w:p w14:paraId="70487222" w14:textId="2160B3B0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Executed by: </w:t>
            </w:r>
            <w:r w:rsidR="00F148DD" w:rsidRPr="002C47B9">
              <w:rPr>
                <w:rFonts w:ascii="Arial" w:hAnsi="Arial" w:cs="Arial"/>
                <w:color w:val="008000"/>
              </w:rPr>
              <w:t>M Hamza Zahid</w:t>
            </w:r>
          </w:p>
        </w:tc>
      </w:tr>
      <w:tr w:rsidR="00F148DD" w:rsidRPr="002C47B9" w14:paraId="1CAAE130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51D2049B" w14:textId="0ECB4A23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Appointment Confirmation</w:t>
            </w:r>
          </w:p>
        </w:tc>
        <w:tc>
          <w:tcPr>
            <w:tcW w:w="4384" w:type="dxa"/>
            <w:vAlign w:val="bottom"/>
          </w:tcPr>
          <w:p w14:paraId="0107A0A7" w14:textId="15DA3218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F148DD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148DD" w:rsidRPr="002C47B9" w14:paraId="202E1592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628DC2F5" w14:textId="09E74C28" w:rsidR="003F2396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C5648E" w:rsidRPr="002C47B9">
              <w:rPr>
                <w:rFonts w:ascii="Arial" w:hAnsi="Arial" w:cs="Arial"/>
                <w:bCs/>
                <w:color w:val="008000"/>
              </w:rPr>
              <w:t xml:space="preserve">Doctor accepts,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 xml:space="preserve">declines </w:t>
            </w:r>
            <w:r w:rsidR="00C5648E" w:rsidRPr="002C47B9">
              <w:rPr>
                <w:rFonts w:ascii="Arial" w:hAnsi="Arial" w:cs="Arial"/>
                <w:bCs/>
                <w:color w:val="008000"/>
              </w:rPr>
              <w:t xml:space="preserve">or deletes </w:t>
            </w:r>
            <w:r w:rsidR="00492AF4" w:rsidRPr="002C47B9">
              <w:rPr>
                <w:rFonts w:ascii="Arial" w:hAnsi="Arial" w:cs="Arial"/>
                <w:bCs/>
                <w:color w:val="008000"/>
              </w:rPr>
              <w:t xml:space="preserve">the appointments and patient is notified. </w:t>
            </w:r>
            <w:r w:rsidR="003F2396" w:rsidRPr="002C47B9">
              <w:rPr>
                <w:rFonts w:ascii="Arial" w:hAnsi="Arial" w:cs="Arial"/>
                <w:bCs/>
                <w:color w:val="008000"/>
              </w:rPr>
              <w:t>(Must touch the button 2 times for android application use</w:t>
            </w:r>
            <w:r w:rsidR="000657BF" w:rsidRPr="002C47B9">
              <w:rPr>
                <w:rFonts w:ascii="Arial" w:hAnsi="Arial" w:cs="Arial"/>
                <w:bCs/>
                <w:color w:val="008000"/>
              </w:rPr>
              <w:t>r</w:t>
            </w:r>
            <w:r w:rsidR="003F2396" w:rsidRPr="002C47B9">
              <w:rPr>
                <w:rFonts w:ascii="Arial" w:hAnsi="Arial" w:cs="Arial"/>
                <w:bCs/>
                <w:color w:val="008000"/>
              </w:rPr>
              <w:t>s)</w:t>
            </w:r>
          </w:p>
        </w:tc>
        <w:tc>
          <w:tcPr>
            <w:tcW w:w="4384" w:type="dxa"/>
            <w:vAlign w:val="bottom"/>
          </w:tcPr>
          <w:p w14:paraId="737D1225" w14:textId="77777777" w:rsidR="00F148DD" w:rsidRPr="002C47B9" w:rsidRDefault="00F148DD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F148DD" w:rsidRPr="002C47B9" w14:paraId="10D8B247" w14:textId="77777777" w:rsidTr="00601E65">
        <w:trPr>
          <w:trHeight w:val="322"/>
          <w:jc w:val="center"/>
        </w:trPr>
        <w:tc>
          <w:tcPr>
            <w:tcW w:w="10935" w:type="dxa"/>
            <w:gridSpan w:val="2"/>
            <w:vAlign w:val="bottom"/>
          </w:tcPr>
          <w:p w14:paraId="22FE4CE5" w14:textId="096141B9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 xml:space="preserve">The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d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octor must be registered</w:t>
            </w:r>
            <w:r w:rsidR="00742C66" w:rsidRPr="002C47B9">
              <w:rPr>
                <w:rFonts w:ascii="Arial" w:hAnsi="Arial" w:cs="Arial"/>
                <w:bCs/>
                <w:color w:val="008000"/>
              </w:rPr>
              <w:t xml:space="preserve">,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l</w:t>
            </w:r>
            <w:r w:rsidR="00590499" w:rsidRPr="002C47B9">
              <w:rPr>
                <w:rFonts w:ascii="Arial" w:hAnsi="Arial" w:cs="Arial"/>
                <w:bCs/>
                <w:color w:val="008000"/>
              </w:rPr>
              <w:t>ogged in</w:t>
            </w:r>
            <w:r w:rsidR="003443B0" w:rsidRPr="002C47B9">
              <w:rPr>
                <w:rFonts w:ascii="Arial" w:hAnsi="Arial" w:cs="Arial"/>
                <w:bCs/>
                <w:color w:val="008000"/>
              </w:rPr>
              <w:t xml:space="preserve"> and</w:t>
            </w:r>
            <w:r w:rsidR="00742C66" w:rsidRPr="002C47B9">
              <w:rPr>
                <w:rFonts w:ascii="Arial" w:hAnsi="Arial" w:cs="Arial"/>
                <w:bCs/>
                <w:color w:val="008000"/>
              </w:rPr>
              <w:t xml:space="preserve">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a</w:t>
            </w:r>
            <w:r w:rsidR="00D479C1" w:rsidRPr="002C47B9">
              <w:rPr>
                <w:rFonts w:ascii="Arial" w:hAnsi="Arial" w:cs="Arial"/>
                <w:bCs/>
                <w:color w:val="008000"/>
              </w:rPr>
              <w:t xml:space="preserve">ppointment must be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successful. Patient must request an appointment first.</w:t>
            </w:r>
          </w:p>
        </w:tc>
      </w:tr>
      <w:tr w:rsidR="00F148DD" w:rsidRPr="002C47B9" w14:paraId="6FC12670" w14:textId="77777777" w:rsidTr="00601E65">
        <w:trPr>
          <w:trHeight w:val="282"/>
          <w:jc w:val="center"/>
        </w:trPr>
        <w:tc>
          <w:tcPr>
            <w:tcW w:w="10935" w:type="dxa"/>
            <w:gridSpan w:val="2"/>
            <w:vAlign w:val="bottom"/>
          </w:tcPr>
          <w:p w14:paraId="643C1366" w14:textId="7323099B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Dependencies: </w:t>
            </w:r>
            <w:r w:rsidR="00517CBD" w:rsidRPr="002C47B9">
              <w:rPr>
                <w:rFonts w:ascii="Arial" w:hAnsi="Arial" w:cs="Arial"/>
                <w:bCs/>
                <w:color w:val="008000"/>
              </w:rPr>
              <w:t xml:space="preserve">Test Cases: AddDoctorPharmacist, </w:t>
            </w:r>
            <w:r w:rsidR="008635C1" w:rsidRPr="002C47B9">
              <w:rPr>
                <w:rFonts w:ascii="Arial" w:hAnsi="Arial" w:cs="Arial"/>
                <w:bCs/>
                <w:color w:val="008000"/>
              </w:rPr>
              <w:t xml:space="preserve">UserLogin </w:t>
            </w:r>
            <w:r w:rsidR="00517CBD" w:rsidRPr="002C47B9">
              <w:rPr>
                <w:rFonts w:ascii="Arial" w:hAnsi="Arial" w:cs="Arial"/>
                <w:bCs/>
                <w:color w:val="008000"/>
              </w:rPr>
              <w:t>(positive inputs)</w:t>
            </w:r>
          </w:p>
        </w:tc>
      </w:tr>
    </w:tbl>
    <w:p w14:paraId="21029233" w14:textId="77777777" w:rsidR="00F148DD" w:rsidRPr="002C47B9" w:rsidRDefault="00457A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7CDCA928" w14:textId="77777777" w:rsidTr="003F724F">
        <w:trPr>
          <w:trHeight w:val="881"/>
          <w:jc w:val="center"/>
        </w:trPr>
        <w:tc>
          <w:tcPr>
            <w:tcW w:w="659" w:type="dxa"/>
            <w:vAlign w:val="center"/>
          </w:tcPr>
          <w:p w14:paraId="4232E1D4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7FBEF69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1F515E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18B66232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1B4E4FC3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675273C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09644F37" w14:textId="77777777" w:rsidTr="003F724F">
        <w:trPr>
          <w:trHeight w:val="263"/>
          <w:jc w:val="center"/>
        </w:trPr>
        <w:tc>
          <w:tcPr>
            <w:tcW w:w="659" w:type="dxa"/>
            <w:vAlign w:val="center"/>
          </w:tcPr>
          <w:p w14:paraId="38525D84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ADA5FB4" w14:textId="1BF41FC4" w:rsidR="006774E4" w:rsidRPr="00051929" w:rsidRDefault="004E41D1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Login as Doctor</w:t>
            </w:r>
          </w:p>
        </w:tc>
        <w:tc>
          <w:tcPr>
            <w:tcW w:w="2156" w:type="dxa"/>
            <w:vAlign w:val="center"/>
          </w:tcPr>
          <w:p w14:paraId="3696528F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FEA0D71" w14:textId="3D6C263F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2070" w:type="dxa"/>
            <w:vAlign w:val="center"/>
          </w:tcPr>
          <w:p w14:paraId="11128B8F" w14:textId="55CB3C3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1778" w:type="dxa"/>
            <w:vAlign w:val="center"/>
          </w:tcPr>
          <w:p w14:paraId="0F80A8D2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A665252" w14:textId="77777777" w:rsidTr="003F724F">
        <w:trPr>
          <w:trHeight w:val="267"/>
          <w:jc w:val="center"/>
        </w:trPr>
        <w:tc>
          <w:tcPr>
            <w:tcW w:w="659" w:type="dxa"/>
            <w:vAlign w:val="center"/>
          </w:tcPr>
          <w:p w14:paraId="6A796373" w14:textId="52D5318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4DE9233F" w14:textId="20949F1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ccept/Decline/Delete request</w:t>
            </w:r>
          </w:p>
        </w:tc>
        <w:tc>
          <w:tcPr>
            <w:tcW w:w="2156" w:type="dxa"/>
            <w:vAlign w:val="center"/>
          </w:tcPr>
          <w:p w14:paraId="03F9F405" w14:textId="24F01354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Touches Accept/Decline/Delete button twice</w:t>
            </w:r>
          </w:p>
        </w:tc>
        <w:tc>
          <w:tcPr>
            <w:tcW w:w="1789" w:type="dxa"/>
            <w:vAlign w:val="center"/>
          </w:tcPr>
          <w:p w14:paraId="271305E9" w14:textId="29CF953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accepted/declined/deleted</w:t>
            </w:r>
          </w:p>
        </w:tc>
        <w:tc>
          <w:tcPr>
            <w:tcW w:w="2070" w:type="dxa"/>
            <w:vAlign w:val="center"/>
          </w:tcPr>
          <w:p w14:paraId="1FD687EC" w14:textId="5A2EFAD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</w:t>
            </w:r>
            <w:r w:rsidR="00C844A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C47B9">
              <w:rPr>
                <w:rFonts w:ascii="Arial" w:hAnsi="Arial" w:cs="Arial"/>
                <w:sz w:val="18"/>
                <w:szCs w:val="18"/>
              </w:rPr>
              <w:t>scheduled. Patient is notified</w:t>
            </w:r>
          </w:p>
        </w:tc>
        <w:tc>
          <w:tcPr>
            <w:tcW w:w="1778" w:type="dxa"/>
            <w:vAlign w:val="center"/>
          </w:tcPr>
          <w:p w14:paraId="04293F2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39C76A40" w14:textId="77777777" w:rsidR="004E5C10" w:rsidRPr="002C47B9" w:rsidRDefault="004E5C10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52C61ABC" w14:textId="104ECAD1" w:rsidR="00F148DD" w:rsidRPr="00E11E5D" w:rsidRDefault="00F148DD" w:rsidP="00E11E5D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E11E5D">
        <w:rPr>
          <w:rFonts w:ascii="Arial" w:hAnsi="Arial" w:cs="Arial"/>
          <w:b/>
        </w:rPr>
        <w:t xml:space="preserve">Post-conditions: </w:t>
      </w:r>
    </w:p>
    <w:p w14:paraId="14FC8567" w14:textId="3E6F7CD1" w:rsidR="00457AD4" w:rsidRPr="002C47B9" w:rsidRDefault="00457AD4" w:rsidP="00E11E5D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The patient </w:t>
      </w:r>
      <w:r w:rsidR="000F72F4" w:rsidRPr="002C47B9">
        <w:rPr>
          <w:rFonts w:ascii="Arial" w:eastAsia="Times New Roman" w:hAnsi="Arial" w:cs="Arial"/>
          <w:color w:val="222222"/>
          <w:sz w:val="19"/>
          <w:szCs w:val="19"/>
        </w:rPr>
        <w:t>can now meet</w:t>
      </w: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the doctor at the specified date and time.</w:t>
      </w:r>
    </w:p>
    <w:p w14:paraId="3696717F" w14:textId="37141F48" w:rsidR="00457AD4" w:rsidRPr="002C47B9" w:rsidRDefault="00457A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Negative Input: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74D040FD" w14:textId="77777777" w:rsidTr="003F724F">
        <w:trPr>
          <w:trHeight w:val="881"/>
          <w:jc w:val="center"/>
        </w:trPr>
        <w:tc>
          <w:tcPr>
            <w:tcW w:w="659" w:type="dxa"/>
            <w:vAlign w:val="center"/>
          </w:tcPr>
          <w:p w14:paraId="49DD609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419F0F0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F95BCA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1282545B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4C638230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588178F5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2C47B9" w14:paraId="581D991E" w14:textId="77777777" w:rsidTr="003F724F">
        <w:trPr>
          <w:trHeight w:val="263"/>
          <w:jc w:val="center"/>
        </w:trPr>
        <w:tc>
          <w:tcPr>
            <w:tcW w:w="659" w:type="dxa"/>
            <w:vAlign w:val="center"/>
          </w:tcPr>
          <w:p w14:paraId="745A20F8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w w:val="99"/>
              </w:rPr>
              <w:t>1</w:t>
            </w:r>
          </w:p>
        </w:tc>
        <w:tc>
          <w:tcPr>
            <w:tcW w:w="2306" w:type="dxa"/>
            <w:vAlign w:val="center"/>
          </w:tcPr>
          <w:p w14:paraId="40AFBC0F" w14:textId="7F736C27" w:rsidR="006774E4" w:rsidRPr="002C47B9" w:rsidRDefault="004E5C10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Login as Doctor</w:t>
            </w:r>
          </w:p>
        </w:tc>
        <w:tc>
          <w:tcPr>
            <w:tcW w:w="2156" w:type="dxa"/>
            <w:vAlign w:val="center"/>
          </w:tcPr>
          <w:p w14:paraId="30CE6FEE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7AA8C730" w14:textId="230C50F5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2070" w:type="dxa"/>
            <w:vAlign w:val="center"/>
          </w:tcPr>
          <w:p w14:paraId="37EE7273" w14:textId="2A8A9DB3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1637" w:type="dxa"/>
            <w:vAlign w:val="center"/>
          </w:tcPr>
          <w:p w14:paraId="51A982EA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0DD85D0" w14:textId="77777777" w:rsidTr="003F724F">
        <w:trPr>
          <w:trHeight w:val="267"/>
          <w:jc w:val="center"/>
        </w:trPr>
        <w:tc>
          <w:tcPr>
            <w:tcW w:w="659" w:type="dxa"/>
            <w:vAlign w:val="center"/>
          </w:tcPr>
          <w:p w14:paraId="64E4FB6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3F8CAE07" w14:textId="04DCAAE4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ccept/Decline/Delete request</w:t>
            </w:r>
          </w:p>
        </w:tc>
        <w:tc>
          <w:tcPr>
            <w:tcW w:w="2156" w:type="dxa"/>
            <w:vAlign w:val="center"/>
          </w:tcPr>
          <w:p w14:paraId="12FD0AB4" w14:textId="730EE50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Touches Accept/Decline/Delete button once</w:t>
            </w:r>
          </w:p>
        </w:tc>
        <w:tc>
          <w:tcPr>
            <w:tcW w:w="1789" w:type="dxa"/>
            <w:vAlign w:val="center"/>
          </w:tcPr>
          <w:p w14:paraId="10904BCC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not accepted/declined/deleted</w:t>
            </w:r>
          </w:p>
        </w:tc>
        <w:tc>
          <w:tcPr>
            <w:tcW w:w="2070" w:type="dxa"/>
            <w:vAlign w:val="center"/>
          </w:tcPr>
          <w:p w14:paraId="0AB891A0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not scheduled. Patient is not notified</w:t>
            </w:r>
          </w:p>
        </w:tc>
        <w:tc>
          <w:tcPr>
            <w:tcW w:w="1637" w:type="dxa"/>
            <w:vAlign w:val="center"/>
          </w:tcPr>
          <w:p w14:paraId="65B769A9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41C3A1D4" w14:textId="77777777" w:rsidR="004E5C10" w:rsidRPr="002C47B9" w:rsidRDefault="004E5C10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2129AC96" w14:textId="3364EC22" w:rsidR="00457AD4" w:rsidRPr="004E41D1" w:rsidRDefault="00457AD4" w:rsidP="004E41D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4E41D1">
        <w:rPr>
          <w:rFonts w:ascii="Arial" w:hAnsi="Arial" w:cs="Arial"/>
          <w:b/>
        </w:rPr>
        <w:t xml:space="preserve">Post-conditions: </w:t>
      </w:r>
    </w:p>
    <w:p w14:paraId="3B75ED18" w14:textId="5DC10E5B" w:rsidR="00F148DD" w:rsidRPr="002C47B9" w:rsidRDefault="00457AD4" w:rsidP="004E41D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appointment is neither accepted nor declined. Wait for doctor’s response.</w:t>
      </w:r>
    </w:p>
    <w:sectPr w:rsidR="00F148DD" w:rsidRPr="002C47B9" w:rsidSect="00D73FD4">
      <w:pgSz w:w="12240" w:h="15840"/>
      <w:pgMar w:top="1135" w:right="720" w:bottom="851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BC8E4" w14:textId="77777777" w:rsidR="009B2D82" w:rsidRDefault="009B2D82" w:rsidP="007E3679">
      <w:pPr>
        <w:spacing w:after="0" w:line="240" w:lineRule="auto"/>
      </w:pPr>
      <w:r>
        <w:separator/>
      </w:r>
    </w:p>
  </w:endnote>
  <w:endnote w:type="continuationSeparator" w:id="0">
    <w:p w14:paraId="2463577F" w14:textId="77777777" w:rsidR="009B2D82" w:rsidRDefault="009B2D82" w:rsidP="007E3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0EC7B" w14:textId="77777777" w:rsidR="009B2D82" w:rsidRDefault="009B2D82" w:rsidP="007E3679">
      <w:pPr>
        <w:spacing w:after="0" w:line="240" w:lineRule="auto"/>
      </w:pPr>
      <w:r>
        <w:separator/>
      </w:r>
    </w:p>
  </w:footnote>
  <w:footnote w:type="continuationSeparator" w:id="0">
    <w:p w14:paraId="734951E7" w14:textId="77777777" w:rsidR="009B2D82" w:rsidRDefault="009B2D82" w:rsidP="007E36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E1DC8"/>
    <w:multiLevelType w:val="hybridMultilevel"/>
    <w:tmpl w:val="6526BBF4"/>
    <w:lvl w:ilvl="0" w:tplc="7B90A1D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32FF7"/>
    <w:multiLevelType w:val="hybridMultilevel"/>
    <w:tmpl w:val="C2A4B6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56871"/>
    <w:multiLevelType w:val="hybridMultilevel"/>
    <w:tmpl w:val="3B127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81F14"/>
    <w:multiLevelType w:val="hybridMultilevel"/>
    <w:tmpl w:val="15E65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5098B"/>
    <w:multiLevelType w:val="hybridMultilevel"/>
    <w:tmpl w:val="D084D0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57DDD"/>
    <w:multiLevelType w:val="hybridMultilevel"/>
    <w:tmpl w:val="B8D8C780"/>
    <w:lvl w:ilvl="0" w:tplc="10D29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D40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266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2BA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206D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AEC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40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6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C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84D017E"/>
    <w:multiLevelType w:val="hybridMultilevel"/>
    <w:tmpl w:val="20083F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tzQ1NbcwMjE2NrVU0lEKTi0uzszPAykwrgUAB4g/ZywAAAA="/>
  </w:docVars>
  <w:rsids>
    <w:rsidRoot w:val="00A71D0D"/>
    <w:rsid w:val="00013560"/>
    <w:rsid w:val="00042E6F"/>
    <w:rsid w:val="00051929"/>
    <w:rsid w:val="00055CF3"/>
    <w:rsid w:val="00063DAE"/>
    <w:rsid w:val="000657BF"/>
    <w:rsid w:val="000868F0"/>
    <w:rsid w:val="000933DA"/>
    <w:rsid w:val="0009623D"/>
    <w:rsid w:val="000C5243"/>
    <w:rsid w:val="000D4D59"/>
    <w:rsid w:val="000D5C77"/>
    <w:rsid w:val="000E7DAA"/>
    <w:rsid w:val="000F72F4"/>
    <w:rsid w:val="001003A5"/>
    <w:rsid w:val="0010075D"/>
    <w:rsid w:val="00100A60"/>
    <w:rsid w:val="0012655E"/>
    <w:rsid w:val="00132391"/>
    <w:rsid w:val="0014304E"/>
    <w:rsid w:val="00144CB9"/>
    <w:rsid w:val="0015038E"/>
    <w:rsid w:val="00167FE3"/>
    <w:rsid w:val="001B4F48"/>
    <w:rsid w:val="001D5532"/>
    <w:rsid w:val="001E2288"/>
    <w:rsid w:val="001F0374"/>
    <w:rsid w:val="001F578E"/>
    <w:rsid w:val="001F649A"/>
    <w:rsid w:val="00200989"/>
    <w:rsid w:val="00210FC4"/>
    <w:rsid w:val="0022037A"/>
    <w:rsid w:val="00220828"/>
    <w:rsid w:val="002265FB"/>
    <w:rsid w:val="0024401F"/>
    <w:rsid w:val="00265BF4"/>
    <w:rsid w:val="0027570F"/>
    <w:rsid w:val="0028031F"/>
    <w:rsid w:val="00283C7B"/>
    <w:rsid w:val="00290EA9"/>
    <w:rsid w:val="00291361"/>
    <w:rsid w:val="002B09D3"/>
    <w:rsid w:val="002B0F70"/>
    <w:rsid w:val="002C14EB"/>
    <w:rsid w:val="002C47B9"/>
    <w:rsid w:val="002D1F88"/>
    <w:rsid w:val="00317B52"/>
    <w:rsid w:val="003443B0"/>
    <w:rsid w:val="003707DA"/>
    <w:rsid w:val="00374B27"/>
    <w:rsid w:val="003B5ABB"/>
    <w:rsid w:val="003E22D7"/>
    <w:rsid w:val="003F2396"/>
    <w:rsid w:val="003F724F"/>
    <w:rsid w:val="00401911"/>
    <w:rsid w:val="004362C8"/>
    <w:rsid w:val="00437D5A"/>
    <w:rsid w:val="004424A4"/>
    <w:rsid w:val="00443786"/>
    <w:rsid w:val="0044735A"/>
    <w:rsid w:val="00455EFC"/>
    <w:rsid w:val="00457AD4"/>
    <w:rsid w:val="00492AF4"/>
    <w:rsid w:val="004960D4"/>
    <w:rsid w:val="004A40F5"/>
    <w:rsid w:val="004C4D52"/>
    <w:rsid w:val="004D70C7"/>
    <w:rsid w:val="004E41D1"/>
    <w:rsid w:val="004E5C10"/>
    <w:rsid w:val="00505661"/>
    <w:rsid w:val="0050779C"/>
    <w:rsid w:val="0051261D"/>
    <w:rsid w:val="0051492A"/>
    <w:rsid w:val="00517CBD"/>
    <w:rsid w:val="0052058A"/>
    <w:rsid w:val="00520970"/>
    <w:rsid w:val="00535D17"/>
    <w:rsid w:val="00541D22"/>
    <w:rsid w:val="00581684"/>
    <w:rsid w:val="00590499"/>
    <w:rsid w:val="00590949"/>
    <w:rsid w:val="005C1F9E"/>
    <w:rsid w:val="005C3116"/>
    <w:rsid w:val="005C4062"/>
    <w:rsid w:val="005D7018"/>
    <w:rsid w:val="005D7697"/>
    <w:rsid w:val="00601E65"/>
    <w:rsid w:val="00613AC0"/>
    <w:rsid w:val="00624099"/>
    <w:rsid w:val="006349F7"/>
    <w:rsid w:val="00635D3C"/>
    <w:rsid w:val="0067672C"/>
    <w:rsid w:val="006774E4"/>
    <w:rsid w:val="00692E96"/>
    <w:rsid w:val="006A08A6"/>
    <w:rsid w:val="006A44E7"/>
    <w:rsid w:val="006B5507"/>
    <w:rsid w:val="006F5323"/>
    <w:rsid w:val="006F6A59"/>
    <w:rsid w:val="006F7433"/>
    <w:rsid w:val="007048F4"/>
    <w:rsid w:val="00715C44"/>
    <w:rsid w:val="00725FE7"/>
    <w:rsid w:val="00742C66"/>
    <w:rsid w:val="00777061"/>
    <w:rsid w:val="007832AE"/>
    <w:rsid w:val="00786DF8"/>
    <w:rsid w:val="007A70A1"/>
    <w:rsid w:val="007A7232"/>
    <w:rsid w:val="007B16AC"/>
    <w:rsid w:val="007B6DC0"/>
    <w:rsid w:val="007D3112"/>
    <w:rsid w:val="007D48A7"/>
    <w:rsid w:val="007D6223"/>
    <w:rsid w:val="007E1A0D"/>
    <w:rsid w:val="007E3679"/>
    <w:rsid w:val="007E66F5"/>
    <w:rsid w:val="007E6A91"/>
    <w:rsid w:val="007F4E44"/>
    <w:rsid w:val="0080642C"/>
    <w:rsid w:val="00810206"/>
    <w:rsid w:val="0082563A"/>
    <w:rsid w:val="00850325"/>
    <w:rsid w:val="00862188"/>
    <w:rsid w:val="008635C1"/>
    <w:rsid w:val="0086468A"/>
    <w:rsid w:val="00886EE8"/>
    <w:rsid w:val="00894A05"/>
    <w:rsid w:val="008B074B"/>
    <w:rsid w:val="008D6E8B"/>
    <w:rsid w:val="00904E93"/>
    <w:rsid w:val="00913BE4"/>
    <w:rsid w:val="00960A16"/>
    <w:rsid w:val="00971053"/>
    <w:rsid w:val="0098599A"/>
    <w:rsid w:val="009B2D82"/>
    <w:rsid w:val="009B44D7"/>
    <w:rsid w:val="009C70DE"/>
    <w:rsid w:val="009D1021"/>
    <w:rsid w:val="009D3648"/>
    <w:rsid w:val="009F1719"/>
    <w:rsid w:val="009F1BDD"/>
    <w:rsid w:val="009F75CB"/>
    <w:rsid w:val="00A07B56"/>
    <w:rsid w:val="00A150AF"/>
    <w:rsid w:val="00A242A1"/>
    <w:rsid w:val="00A35C7C"/>
    <w:rsid w:val="00A54B82"/>
    <w:rsid w:val="00A54CE1"/>
    <w:rsid w:val="00A71D0D"/>
    <w:rsid w:val="00A7732D"/>
    <w:rsid w:val="00A9477C"/>
    <w:rsid w:val="00AA44CF"/>
    <w:rsid w:val="00AB6AD9"/>
    <w:rsid w:val="00AC05E0"/>
    <w:rsid w:val="00AC512C"/>
    <w:rsid w:val="00AF7D6A"/>
    <w:rsid w:val="00B01EAD"/>
    <w:rsid w:val="00B12136"/>
    <w:rsid w:val="00B15E10"/>
    <w:rsid w:val="00B224D8"/>
    <w:rsid w:val="00B30243"/>
    <w:rsid w:val="00B32B25"/>
    <w:rsid w:val="00B40452"/>
    <w:rsid w:val="00B525BC"/>
    <w:rsid w:val="00B56E79"/>
    <w:rsid w:val="00B61152"/>
    <w:rsid w:val="00B93DEA"/>
    <w:rsid w:val="00BE06A1"/>
    <w:rsid w:val="00BE1217"/>
    <w:rsid w:val="00BF5F9D"/>
    <w:rsid w:val="00C26CEF"/>
    <w:rsid w:val="00C328B4"/>
    <w:rsid w:val="00C512E4"/>
    <w:rsid w:val="00C5311A"/>
    <w:rsid w:val="00C53D9A"/>
    <w:rsid w:val="00C5648E"/>
    <w:rsid w:val="00C7743F"/>
    <w:rsid w:val="00C844A9"/>
    <w:rsid w:val="00CC6F49"/>
    <w:rsid w:val="00CC7478"/>
    <w:rsid w:val="00CE0236"/>
    <w:rsid w:val="00CF0F14"/>
    <w:rsid w:val="00D07DEA"/>
    <w:rsid w:val="00D360D1"/>
    <w:rsid w:val="00D479C1"/>
    <w:rsid w:val="00D54726"/>
    <w:rsid w:val="00D57C6C"/>
    <w:rsid w:val="00D73FD4"/>
    <w:rsid w:val="00D77375"/>
    <w:rsid w:val="00DA2F8E"/>
    <w:rsid w:val="00DA31F0"/>
    <w:rsid w:val="00DA7435"/>
    <w:rsid w:val="00DC2E7B"/>
    <w:rsid w:val="00DF37CC"/>
    <w:rsid w:val="00DF5208"/>
    <w:rsid w:val="00E11E5D"/>
    <w:rsid w:val="00E173B6"/>
    <w:rsid w:val="00E36AAD"/>
    <w:rsid w:val="00E602EB"/>
    <w:rsid w:val="00E64135"/>
    <w:rsid w:val="00E719CA"/>
    <w:rsid w:val="00E7303F"/>
    <w:rsid w:val="00E73FC7"/>
    <w:rsid w:val="00EA31AD"/>
    <w:rsid w:val="00EB1814"/>
    <w:rsid w:val="00EC48BD"/>
    <w:rsid w:val="00EF5A46"/>
    <w:rsid w:val="00F148DD"/>
    <w:rsid w:val="00F42AEB"/>
    <w:rsid w:val="00F44C8D"/>
    <w:rsid w:val="00F46C1D"/>
    <w:rsid w:val="00F5402F"/>
    <w:rsid w:val="00F67C53"/>
    <w:rsid w:val="00F76CE5"/>
    <w:rsid w:val="00FA33BD"/>
    <w:rsid w:val="00FA7792"/>
    <w:rsid w:val="00FB3C99"/>
    <w:rsid w:val="00FC5FAB"/>
    <w:rsid w:val="00FD52E1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BBF8"/>
  <w15:docId w15:val="{64ED14F9-42D8-4DC5-863D-2BE4AA213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70A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18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18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4E9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79"/>
  </w:style>
  <w:style w:type="paragraph" w:styleId="Footer">
    <w:name w:val="footer"/>
    <w:basedOn w:val="Normal"/>
    <w:link w:val="FooterChar"/>
    <w:uiPriority w:val="99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79"/>
  </w:style>
  <w:style w:type="table" w:styleId="LightList-Accent1">
    <w:name w:val="Light List Accent 1"/>
    <w:basedOn w:val="TableNormal"/>
    <w:uiPriority w:val="61"/>
    <w:rsid w:val="007E36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B181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181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nhideWhenUsed/>
    <w:rsid w:val="00EB1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EB1814"/>
  </w:style>
  <w:style w:type="paragraph" w:styleId="BalloonText">
    <w:name w:val="Balloon Text"/>
    <w:basedOn w:val="Normal"/>
    <w:link w:val="BalloonTextChar"/>
    <w:uiPriority w:val="99"/>
    <w:semiHidden/>
    <w:unhideWhenUsed/>
    <w:rsid w:val="00541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D22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rsid w:val="00AB6AD9"/>
  </w:style>
  <w:style w:type="character" w:styleId="Hyperlink">
    <w:name w:val="Hyperlink"/>
    <w:basedOn w:val="DefaultParagraphFont"/>
    <w:rsid w:val="00FE03D5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28031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8031F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692E9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2E9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9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22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82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2-1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228</Words>
  <Characters>700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ital Management System</vt:lpstr>
    </vt:vector>
  </TitlesOfParts>
  <Company>Hewlett-Packard</Company>
  <LinksUpToDate>false</LinksUpToDate>
  <CharactersWithSpaces>8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Management System</dc:title>
  <dc:subject>ASSIGNMENT 4</dc:subject>
  <dc:creator>:</dc:creator>
  <cp:lastModifiedBy>Sami Alavi</cp:lastModifiedBy>
  <cp:revision>76</cp:revision>
  <cp:lastPrinted>2018-01-30T10:33:00Z</cp:lastPrinted>
  <dcterms:created xsi:type="dcterms:W3CDTF">2018-12-17T08:09:00Z</dcterms:created>
  <dcterms:modified xsi:type="dcterms:W3CDTF">2018-12-17T15:56:00Z</dcterms:modified>
</cp:coreProperties>
</file>